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Y="2688"/>
        <w:tblW w:w="9558" w:type="dxa"/>
        <w:tblLayout w:type="fixed"/>
        <w:tblLook w:val="04A0" w:firstRow="1" w:lastRow="0" w:firstColumn="1" w:lastColumn="0" w:noHBand="0" w:noVBand="1"/>
      </w:tblPr>
      <w:tblGrid>
        <w:gridCol w:w="594"/>
        <w:gridCol w:w="2633"/>
        <w:gridCol w:w="1984"/>
        <w:gridCol w:w="4347"/>
      </w:tblGrid>
      <w:tr w:rsidR="00635D9B" w:rsidRPr="00217AB2" w14:paraId="7A823AF4" w14:textId="77777777" w:rsidTr="006A2AD8">
        <w:tc>
          <w:tcPr>
            <w:tcW w:w="594" w:type="dxa"/>
          </w:tcPr>
          <w:p w14:paraId="3521A259" w14:textId="77777777" w:rsidR="00635D9B" w:rsidRPr="00217AB2" w:rsidRDefault="00635D9B" w:rsidP="00635D9B">
            <w:pPr>
              <w:jc w:val="center"/>
              <w:rPr>
                <w:rFonts w:asciiTheme="majorHAnsi" w:hAnsiTheme="majorHAnsi"/>
                <w:b/>
              </w:rPr>
            </w:pPr>
            <w:r w:rsidRPr="00217AB2">
              <w:rPr>
                <w:rFonts w:asciiTheme="majorHAnsi" w:hAnsiTheme="majorHAnsi"/>
                <w:b/>
              </w:rPr>
              <w:t>Sl. No.</w:t>
            </w:r>
          </w:p>
        </w:tc>
        <w:tc>
          <w:tcPr>
            <w:tcW w:w="2633" w:type="dxa"/>
          </w:tcPr>
          <w:p w14:paraId="665DF723" w14:textId="77777777" w:rsidR="00635D9B" w:rsidRPr="00217AB2" w:rsidRDefault="00635D9B" w:rsidP="00635D9B">
            <w:pPr>
              <w:jc w:val="center"/>
              <w:rPr>
                <w:rFonts w:asciiTheme="majorHAnsi" w:hAnsiTheme="majorHAnsi"/>
                <w:b/>
              </w:rPr>
            </w:pPr>
            <w:r w:rsidRPr="00217AB2">
              <w:rPr>
                <w:rFonts w:asciiTheme="majorHAnsi" w:hAnsiTheme="majorHAnsi"/>
                <w:b/>
              </w:rPr>
              <w:t>Name of the</w:t>
            </w:r>
            <w:r>
              <w:rPr>
                <w:rFonts w:asciiTheme="majorHAnsi" w:hAnsiTheme="majorHAnsi"/>
                <w:b/>
              </w:rPr>
              <w:t xml:space="preserve"> mentor</w:t>
            </w:r>
          </w:p>
        </w:tc>
        <w:tc>
          <w:tcPr>
            <w:tcW w:w="1984" w:type="dxa"/>
          </w:tcPr>
          <w:p w14:paraId="3DDEEC81" w14:textId="77777777" w:rsidR="00635D9B" w:rsidRPr="00217AB2" w:rsidRDefault="00635D9B" w:rsidP="00635D9B">
            <w:pPr>
              <w:jc w:val="center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Year &amp; sec.</w:t>
            </w:r>
          </w:p>
        </w:tc>
        <w:tc>
          <w:tcPr>
            <w:tcW w:w="4347" w:type="dxa"/>
          </w:tcPr>
          <w:p w14:paraId="2C23F532" w14:textId="77777777" w:rsidR="00635D9B" w:rsidRPr="00217AB2" w:rsidRDefault="00635D9B" w:rsidP="00635D9B">
            <w:pPr>
              <w:ind w:left="182" w:hanging="182"/>
              <w:jc w:val="center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Register number of students</w:t>
            </w:r>
          </w:p>
        </w:tc>
      </w:tr>
      <w:tr w:rsidR="00635D9B" w:rsidRPr="00217AB2" w14:paraId="4A79E369" w14:textId="77777777" w:rsidTr="006A2AD8">
        <w:tc>
          <w:tcPr>
            <w:tcW w:w="594" w:type="dxa"/>
          </w:tcPr>
          <w:p w14:paraId="711CA0E4" w14:textId="77777777" w:rsidR="00635D9B" w:rsidRPr="00217AB2" w:rsidRDefault="00635D9B" w:rsidP="00635D9B">
            <w:pPr>
              <w:jc w:val="center"/>
              <w:rPr>
                <w:rFonts w:asciiTheme="majorHAnsi" w:hAnsiTheme="majorHAnsi"/>
              </w:rPr>
            </w:pPr>
            <w:r w:rsidRPr="00217AB2">
              <w:rPr>
                <w:rFonts w:asciiTheme="majorHAnsi" w:hAnsiTheme="majorHAnsi"/>
              </w:rPr>
              <w:t>1.</w:t>
            </w:r>
          </w:p>
        </w:tc>
        <w:tc>
          <w:tcPr>
            <w:tcW w:w="2633" w:type="dxa"/>
            <w:vAlign w:val="bottom"/>
          </w:tcPr>
          <w:p w14:paraId="72554D93" w14:textId="77777777" w:rsidR="00635D9B" w:rsidRPr="00813E8E" w:rsidRDefault="00813E8E" w:rsidP="00635D9B">
            <w:pPr>
              <w:rPr>
                <w:rFonts w:asciiTheme="majorHAnsi" w:hAnsiTheme="majorHAnsi" w:cs="Times New Roman"/>
                <w:color w:val="000000"/>
              </w:rPr>
            </w:pPr>
            <w:proofErr w:type="spellStart"/>
            <w:r w:rsidRPr="00217AB2">
              <w:rPr>
                <w:rFonts w:asciiTheme="majorHAnsi" w:hAnsiTheme="majorHAnsi" w:cs="Times New Roman"/>
                <w:color w:val="000000"/>
              </w:rPr>
              <w:t>Dr.C.Meiaraj</w:t>
            </w:r>
            <w:proofErr w:type="spellEnd"/>
          </w:p>
        </w:tc>
        <w:tc>
          <w:tcPr>
            <w:tcW w:w="1984" w:type="dxa"/>
            <w:vMerge w:val="restart"/>
            <w:vAlign w:val="center"/>
          </w:tcPr>
          <w:p w14:paraId="4D8DFF41" w14:textId="77777777" w:rsidR="00635D9B" w:rsidRPr="00813E8E" w:rsidRDefault="00635D9B" w:rsidP="00635D9B">
            <w:pPr>
              <w:jc w:val="center"/>
              <w:rPr>
                <w:rFonts w:asciiTheme="majorHAnsi" w:hAnsiTheme="majorHAnsi"/>
              </w:rPr>
            </w:pPr>
            <w:r w:rsidRPr="00813E8E">
              <w:rPr>
                <w:rFonts w:asciiTheme="majorHAnsi" w:hAnsiTheme="majorHAnsi"/>
              </w:rPr>
              <w:t>IV – “A”</w:t>
            </w:r>
          </w:p>
        </w:tc>
        <w:tc>
          <w:tcPr>
            <w:tcW w:w="4347" w:type="dxa"/>
          </w:tcPr>
          <w:p w14:paraId="5B864E62" w14:textId="77777777" w:rsidR="00635D9B" w:rsidRPr="00813E8E" w:rsidRDefault="0004670B" w:rsidP="00635D9B">
            <w:pPr>
              <w:jc w:val="both"/>
              <w:rPr>
                <w:rFonts w:asciiTheme="majorHAnsi" w:hAnsiTheme="majorHAnsi"/>
              </w:rPr>
            </w:pPr>
            <w:r w:rsidRPr="00813E8E">
              <w:rPr>
                <w:rFonts w:asciiTheme="majorHAnsi" w:hAnsiTheme="majorHAnsi"/>
              </w:rPr>
              <w:t>1511103-13,15-22</w:t>
            </w:r>
          </w:p>
        </w:tc>
      </w:tr>
      <w:tr w:rsidR="00635D9B" w:rsidRPr="00217AB2" w14:paraId="5D40A6A8" w14:textId="77777777" w:rsidTr="006A2AD8">
        <w:tc>
          <w:tcPr>
            <w:tcW w:w="594" w:type="dxa"/>
          </w:tcPr>
          <w:p w14:paraId="41161CDE" w14:textId="77777777" w:rsidR="00635D9B" w:rsidRPr="00217AB2" w:rsidRDefault="00635D9B" w:rsidP="00635D9B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2</w:t>
            </w:r>
          </w:p>
        </w:tc>
        <w:tc>
          <w:tcPr>
            <w:tcW w:w="2633" w:type="dxa"/>
            <w:vAlign w:val="bottom"/>
          </w:tcPr>
          <w:p w14:paraId="085E55CE" w14:textId="77777777" w:rsidR="00635D9B" w:rsidRPr="00813E8E" w:rsidRDefault="00813E8E" w:rsidP="00635D9B">
            <w:pPr>
              <w:rPr>
                <w:rFonts w:asciiTheme="majorHAnsi" w:hAnsiTheme="majorHAnsi" w:cs="Times New Roman"/>
                <w:color w:val="000000"/>
              </w:rPr>
            </w:pPr>
            <w:proofErr w:type="spellStart"/>
            <w:r w:rsidRPr="00217AB2">
              <w:rPr>
                <w:rFonts w:asciiTheme="majorHAnsi" w:hAnsiTheme="majorHAnsi" w:cs="Times New Roman"/>
                <w:color w:val="000000"/>
              </w:rPr>
              <w:t>Dr.M.Kumar</w:t>
            </w:r>
            <w:proofErr w:type="spellEnd"/>
          </w:p>
        </w:tc>
        <w:tc>
          <w:tcPr>
            <w:tcW w:w="1984" w:type="dxa"/>
            <w:vMerge/>
          </w:tcPr>
          <w:p w14:paraId="260E7B8E" w14:textId="77777777" w:rsidR="00635D9B" w:rsidRPr="00813E8E" w:rsidRDefault="00635D9B" w:rsidP="00635D9B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4347" w:type="dxa"/>
          </w:tcPr>
          <w:p w14:paraId="14A6C783" w14:textId="77777777" w:rsidR="00635D9B" w:rsidRPr="00813E8E" w:rsidRDefault="0004670B" w:rsidP="00635D9B">
            <w:pPr>
              <w:jc w:val="both"/>
              <w:rPr>
                <w:rFonts w:asciiTheme="majorHAnsi" w:hAnsiTheme="majorHAnsi"/>
              </w:rPr>
            </w:pPr>
            <w:r w:rsidRPr="00813E8E">
              <w:rPr>
                <w:rFonts w:asciiTheme="majorHAnsi" w:hAnsiTheme="majorHAnsi"/>
              </w:rPr>
              <w:t>1511125-45</w:t>
            </w:r>
          </w:p>
        </w:tc>
      </w:tr>
      <w:tr w:rsidR="00635D9B" w:rsidRPr="00217AB2" w14:paraId="2771A084" w14:textId="77777777" w:rsidTr="006A2AD8">
        <w:tc>
          <w:tcPr>
            <w:tcW w:w="594" w:type="dxa"/>
          </w:tcPr>
          <w:p w14:paraId="14467278" w14:textId="77777777" w:rsidR="00635D9B" w:rsidRPr="00217AB2" w:rsidRDefault="00635D9B" w:rsidP="00635D9B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3</w:t>
            </w:r>
          </w:p>
        </w:tc>
        <w:tc>
          <w:tcPr>
            <w:tcW w:w="2633" w:type="dxa"/>
          </w:tcPr>
          <w:p w14:paraId="6DA22D99" w14:textId="77777777" w:rsidR="00635D9B" w:rsidRPr="00813E8E" w:rsidRDefault="00813E8E" w:rsidP="00635D9B">
            <w:pPr>
              <w:rPr>
                <w:rFonts w:asciiTheme="majorHAnsi" w:hAnsiTheme="majorHAnsi" w:cs="Times New Roman"/>
                <w:color w:val="000000"/>
              </w:rPr>
            </w:pPr>
            <w:proofErr w:type="spellStart"/>
            <w:r w:rsidRPr="00813E8E">
              <w:rPr>
                <w:rFonts w:asciiTheme="majorHAnsi" w:hAnsiTheme="majorHAnsi" w:cs="Times New Roman"/>
                <w:color w:val="000000"/>
              </w:rPr>
              <w:t>Dr.V.Satheeskumar</w:t>
            </w:r>
            <w:proofErr w:type="spellEnd"/>
          </w:p>
        </w:tc>
        <w:tc>
          <w:tcPr>
            <w:tcW w:w="1984" w:type="dxa"/>
            <w:vMerge/>
          </w:tcPr>
          <w:p w14:paraId="01BC35C8" w14:textId="77777777" w:rsidR="00635D9B" w:rsidRPr="00813E8E" w:rsidRDefault="00635D9B" w:rsidP="00635D9B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4347" w:type="dxa"/>
          </w:tcPr>
          <w:p w14:paraId="2C67DC0D" w14:textId="77777777" w:rsidR="00635D9B" w:rsidRPr="00813E8E" w:rsidRDefault="0004670B" w:rsidP="00635D9B">
            <w:pPr>
              <w:jc w:val="both"/>
              <w:rPr>
                <w:rFonts w:asciiTheme="majorHAnsi" w:hAnsiTheme="majorHAnsi"/>
              </w:rPr>
            </w:pPr>
            <w:r w:rsidRPr="00813E8E">
              <w:rPr>
                <w:rFonts w:asciiTheme="majorHAnsi" w:hAnsiTheme="majorHAnsi"/>
              </w:rPr>
              <w:t>1511146-50,305,306,310,312,502,L03, L05-L12, L14,L20,L24</w:t>
            </w:r>
          </w:p>
        </w:tc>
      </w:tr>
      <w:tr w:rsidR="00635D9B" w:rsidRPr="00217AB2" w14:paraId="11B5F3B6" w14:textId="77777777" w:rsidTr="006A2AD8">
        <w:tc>
          <w:tcPr>
            <w:tcW w:w="594" w:type="dxa"/>
          </w:tcPr>
          <w:p w14:paraId="4D279E80" w14:textId="77777777" w:rsidR="00635D9B" w:rsidRPr="00217AB2" w:rsidRDefault="00635D9B" w:rsidP="00635D9B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4</w:t>
            </w:r>
          </w:p>
        </w:tc>
        <w:tc>
          <w:tcPr>
            <w:tcW w:w="2633" w:type="dxa"/>
            <w:vAlign w:val="bottom"/>
          </w:tcPr>
          <w:p w14:paraId="03F87756" w14:textId="77777777" w:rsidR="00635D9B" w:rsidRPr="00813E8E" w:rsidRDefault="00813E8E" w:rsidP="00635D9B">
            <w:pPr>
              <w:rPr>
                <w:rFonts w:asciiTheme="majorHAnsi" w:hAnsiTheme="majorHAnsi" w:cs="Times New Roman"/>
                <w:color w:val="000000"/>
              </w:rPr>
            </w:pPr>
            <w:r w:rsidRPr="00217AB2">
              <w:rPr>
                <w:rFonts w:asciiTheme="majorHAnsi" w:hAnsiTheme="majorHAnsi" w:cs="Times New Roman"/>
                <w:color w:val="000000"/>
              </w:rPr>
              <w:t>Dr. S. P. Jeyapriya</w:t>
            </w:r>
          </w:p>
        </w:tc>
        <w:tc>
          <w:tcPr>
            <w:tcW w:w="1984" w:type="dxa"/>
            <w:vMerge w:val="restart"/>
            <w:vAlign w:val="center"/>
          </w:tcPr>
          <w:p w14:paraId="6E06C1C1" w14:textId="77777777" w:rsidR="00635D9B" w:rsidRPr="00813E8E" w:rsidRDefault="00635D9B" w:rsidP="00635D9B">
            <w:pPr>
              <w:jc w:val="center"/>
              <w:rPr>
                <w:rFonts w:asciiTheme="majorHAnsi" w:hAnsiTheme="majorHAnsi"/>
              </w:rPr>
            </w:pPr>
            <w:r w:rsidRPr="00813E8E">
              <w:rPr>
                <w:rFonts w:asciiTheme="majorHAnsi" w:hAnsiTheme="majorHAnsi"/>
              </w:rPr>
              <w:t>IV – “B”</w:t>
            </w:r>
          </w:p>
        </w:tc>
        <w:tc>
          <w:tcPr>
            <w:tcW w:w="4347" w:type="dxa"/>
          </w:tcPr>
          <w:p w14:paraId="14440D11" w14:textId="77777777" w:rsidR="00635D9B" w:rsidRPr="00813E8E" w:rsidRDefault="0004670B" w:rsidP="00635D9B">
            <w:pPr>
              <w:jc w:val="both"/>
              <w:rPr>
                <w:rFonts w:asciiTheme="majorHAnsi" w:hAnsiTheme="majorHAnsi"/>
              </w:rPr>
            </w:pPr>
            <w:r w:rsidRPr="00813E8E">
              <w:rPr>
                <w:rFonts w:asciiTheme="majorHAnsi" w:hAnsiTheme="majorHAnsi"/>
              </w:rPr>
              <w:t>1511161-70,72-82</w:t>
            </w:r>
          </w:p>
        </w:tc>
      </w:tr>
      <w:tr w:rsidR="00635D9B" w:rsidRPr="00217AB2" w14:paraId="23984B87" w14:textId="77777777" w:rsidTr="006A2AD8">
        <w:tc>
          <w:tcPr>
            <w:tcW w:w="594" w:type="dxa"/>
          </w:tcPr>
          <w:p w14:paraId="0C5338E1" w14:textId="77777777" w:rsidR="00635D9B" w:rsidRDefault="00635D9B" w:rsidP="00635D9B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5</w:t>
            </w:r>
          </w:p>
        </w:tc>
        <w:tc>
          <w:tcPr>
            <w:tcW w:w="2633" w:type="dxa"/>
            <w:vAlign w:val="bottom"/>
          </w:tcPr>
          <w:p w14:paraId="6FB9C635" w14:textId="77777777" w:rsidR="00635D9B" w:rsidRPr="00813E8E" w:rsidRDefault="00813E8E" w:rsidP="00813E8E">
            <w:pPr>
              <w:rPr>
                <w:rFonts w:asciiTheme="majorHAnsi" w:hAnsiTheme="majorHAnsi" w:cs="Times New Roman"/>
                <w:color w:val="000000"/>
              </w:rPr>
            </w:pPr>
            <w:proofErr w:type="spellStart"/>
            <w:r w:rsidRPr="00813E8E">
              <w:rPr>
                <w:rFonts w:asciiTheme="majorHAnsi" w:hAnsiTheme="majorHAnsi" w:cs="Times New Roman"/>
                <w:color w:val="000000"/>
              </w:rPr>
              <w:t>Dr.S.Murugan</w:t>
            </w:r>
            <w:proofErr w:type="spellEnd"/>
          </w:p>
        </w:tc>
        <w:tc>
          <w:tcPr>
            <w:tcW w:w="1984" w:type="dxa"/>
            <w:vMerge/>
          </w:tcPr>
          <w:p w14:paraId="44F5E17B" w14:textId="77777777" w:rsidR="00635D9B" w:rsidRPr="00813E8E" w:rsidRDefault="00635D9B" w:rsidP="00635D9B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4347" w:type="dxa"/>
          </w:tcPr>
          <w:p w14:paraId="27D7F9D6" w14:textId="77777777" w:rsidR="00635D9B" w:rsidRPr="00813E8E" w:rsidRDefault="0004670B" w:rsidP="00635D9B">
            <w:pPr>
              <w:jc w:val="both"/>
              <w:rPr>
                <w:rFonts w:asciiTheme="majorHAnsi" w:hAnsiTheme="majorHAnsi"/>
              </w:rPr>
            </w:pPr>
            <w:r w:rsidRPr="00813E8E">
              <w:rPr>
                <w:rFonts w:asciiTheme="majorHAnsi" w:hAnsiTheme="majorHAnsi"/>
              </w:rPr>
              <w:t>1511183-96,99-205</w:t>
            </w:r>
          </w:p>
        </w:tc>
      </w:tr>
      <w:tr w:rsidR="00635D9B" w:rsidRPr="00217AB2" w14:paraId="3A615A3D" w14:textId="77777777" w:rsidTr="006A2AD8">
        <w:tc>
          <w:tcPr>
            <w:tcW w:w="594" w:type="dxa"/>
          </w:tcPr>
          <w:p w14:paraId="24964A25" w14:textId="77777777" w:rsidR="00635D9B" w:rsidRDefault="00635D9B" w:rsidP="00635D9B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6</w:t>
            </w:r>
          </w:p>
        </w:tc>
        <w:tc>
          <w:tcPr>
            <w:tcW w:w="2633" w:type="dxa"/>
            <w:vAlign w:val="bottom"/>
          </w:tcPr>
          <w:p w14:paraId="34A72796" w14:textId="77777777" w:rsidR="00635D9B" w:rsidRPr="00813E8E" w:rsidRDefault="00813E8E" w:rsidP="00635D9B">
            <w:pPr>
              <w:rPr>
                <w:rFonts w:asciiTheme="majorHAnsi" w:hAnsiTheme="majorHAnsi" w:cs="Times New Roman"/>
                <w:color w:val="000000"/>
              </w:rPr>
            </w:pPr>
            <w:proofErr w:type="spellStart"/>
            <w:r w:rsidRPr="00813E8E">
              <w:rPr>
                <w:rFonts w:asciiTheme="majorHAnsi" w:hAnsiTheme="majorHAnsi" w:cs="Times New Roman"/>
                <w:color w:val="000000"/>
              </w:rPr>
              <w:t>Prof.K.Rekha</w:t>
            </w:r>
            <w:proofErr w:type="spellEnd"/>
          </w:p>
        </w:tc>
        <w:tc>
          <w:tcPr>
            <w:tcW w:w="1984" w:type="dxa"/>
            <w:vMerge/>
          </w:tcPr>
          <w:p w14:paraId="0BA67D89" w14:textId="77777777" w:rsidR="00635D9B" w:rsidRPr="00813E8E" w:rsidRDefault="00635D9B" w:rsidP="00635D9B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4347" w:type="dxa"/>
          </w:tcPr>
          <w:p w14:paraId="0D2AB4A8" w14:textId="77777777" w:rsidR="00635D9B" w:rsidRPr="00813E8E" w:rsidRDefault="0004670B" w:rsidP="00A54996">
            <w:pPr>
              <w:rPr>
                <w:rFonts w:asciiTheme="majorHAnsi" w:hAnsiTheme="majorHAnsi"/>
              </w:rPr>
            </w:pPr>
            <w:r w:rsidRPr="00813E8E">
              <w:rPr>
                <w:rFonts w:asciiTheme="majorHAnsi" w:hAnsiTheme="majorHAnsi"/>
              </w:rPr>
              <w:t>1511301-304,307-309,311,501,L01,L02,L04,L13,</w:t>
            </w:r>
            <w:r w:rsidR="00A54996" w:rsidRPr="00813E8E">
              <w:rPr>
                <w:rFonts w:asciiTheme="majorHAnsi" w:hAnsiTheme="majorHAnsi"/>
              </w:rPr>
              <w:t xml:space="preserve"> </w:t>
            </w:r>
            <w:r w:rsidRPr="00813E8E">
              <w:rPr>
                <w:rFonts w:asciiTheme="majorHAnsi" w:hAnsiTheme="majorHAnsi"/>
              </w:rPr>
              <w:t>L15-L19,L21-L23</w:t>
            </w:r>
          </w:p>
        </w:tc>
      </w:tr>
      <w:tr w:rsidR="00635D9B" w:rsidRPr="00217AB2" w14:paraId="040805BD" w14:textId="77777777" w:rsidTr="006A2AD8">
        <w:tc>
          <w:tcPr>
            <w:tcW w:w="594" w:type="dxa"/>
          </w:tcPr>
          <w:p w14:paraId="43CF9B65" w14:textId="77777777" w:rsidR="00635D9B" w:rsidRPr="00217AB2" w:rsidRDefault="00635D9B" w:rsidP="00635D9B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7</w:t>
            </w:r>
          </w:p>
        </w:tc>
        <w:tc>
          <w:tcPr>
            <w:tcW w:w="2633" w:type="dxa"/>
            <w:vAlign w:val="bottom"/>
          </w:tcPr>
          <w:p w14:paraId="0E89453D" w14:textId="77777777" w:rsidR="00635D9B" w:rsidRPr="00217AB2" w:rsidRDefault="00813E8E" w:rsidP="00635D9B">
            <w:pPr>
              <w:rPr>
                <w:rFonts w:asciiTheme="majorHAnsi" w:hAnsiTheme="majorHAnsi" w:cs="Times New Roman"/>
                <w:color w:val="000000"/>
              </w:rPr>
            </w:pPr>
            <w:r w:rsidRPr="00217AB2">
              <w:rPr>
                <w:rFonts w:asciiTheme="majorHAnsi" w:hAnsiTheme="majorHAnsi" w:cs="Times New Roman"/>
                <w:color w:val="000000"/>
              </w:rPr>
              <w:t>Dr. S. P. Jeyapriya</w:t>
            </w:r>
          </w:p>
        </w:tc>
        <w:tc>
          <w:tcPr>
            <w:tcW w:w="1984" w:type="dxa"/>
            <w:vMerge w:val="restart"/>
          </w:tcPr>
          <w:p w14:paraId="4331FCF1" w14:textId="77777777" w:rsidR="00635D9B" w:rsidRDefault="00635D9B" w:rsidP="00635D9B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III –“A”</w:t>
            </w:r>
          </w:p>
          <w:p w14:paraId="6FC183D6" w14:textId="77777777" w:rsidR="00FB00D3" w:rsidRDefault="00FB00D3" w:rsidP="00635D9B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SM</w:t>
            </w:r>
          </w:p>
        </w:tc>
        <w:tc>
          <w:tcPr>
            <w:tcW w:w="4347" w:type="dxa"/>
          </w:tcPr>
          <w:p w14:paraId="6DEBA439" w14:textId="77777777" w:rsidR="00635D9B" w:rsidRPr="00217AB2" w:rsidRDefault="00C36D65" w:rsidP="00A54996">
            <w:pPr>
              <w:ind w:right="-164"/>
              <w:jc w:val="both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511198, 1611102-13,15-18,20-22</w:t>
            </w:r>
          </w:p>
        </w:tc>
      </w:tr>
      <w:tr w:rsidR="00635D9B" w:rsidRPr="00217AB2" w14:paraId="3B5AB584" w14:textId="77777777" w:rsidTr="006A2AD8">
        <w:tc>
          <w:tcPr>
            <w:tcW w:w="594" w:type="dxa"/>
          </w:tcPr>
          <w:p w14:paraId="42D0CDD8" w14:textId="77777777" w:rsidR="00635D9B" w:rsidRDefault="00635D9B" w:rsidP="00635D9B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8</w:t>
            </w:r>
          </w:p>
        </w:tc>
        <w:tc>
          <w:tcPr>
            <w:tcW w:w="2633" w:type="dxa"/>
            <w:vAlign w:val="bottom"/>
          </w:tcPr>
          <w:p w14:paraId="5F75BB6C" w14:textId="77777777" w:rsidR="00635D9B" w:rsidRPr="00217AB2" w:rsidRDefault="00813E8E" w:rsidP="00635D9B">
            <w:pPr>
              <w:rPr>
                <w:rFonts w:asciiTheme="majorHAnsi" w:hAnsiTheme="majorHAnsi" w:cs="Times New Roman"/>
                <w:color w:val="000000"/>
              </w:rPr>
            </w:pPr>
            <w:proofErr w:type="spellStart"/>
            <w:r>
              <w:rPr>
                <w:rFonts w:asciiTheme="majorHAnsi" w:hAnsiTheme="majorHAnsi" w:cs="Times New Roman"/>
                <w:color w:val="000000"/>
              </w:rPr>
              <w:t>Dr.S.Chithra</w:t>
            </w:r>
            <w:proofErr w:type="spellEnd"/>
          </w:p>
        </w:tc>
        <w:tc>
          <w:tcPr>
            <w:tcW w:w="1984" w:type="dxa"/>
            <w:vMerge/>
          </w:tcPr>
          <w:p w14:paraId="42A403EA" w14:textId="77777777" w:rsidR="00635D9B" w:rsidRDefault="00635D9B" w:rsidP="00635D9B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4347" w:type="dxa"/>
          </w:tcPr>
          <w:p w14:paraId="2936EE24" w14:textId="77777777" w:rsidR="00635D9B" w:rsidRPr="00217AB2" w:rsidRDefault="00C36D65" w:rsidP="00635D9B">
            <w:pPr>
              <w:jc w:val="both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611123-42</w:t>
            </w:r>
          </w:p>
        </w:tc>
      </w:tr>
      <w:tr w:rsidR="00635D9B" w:rsidRPr="00217AB2" w14:paraId="531E1DD0" w14:textId="77777777" w:rsidTr="006A2AD8">
        <w:tc>
          <w:tcPr>
            <w:tcW w:w="594" w:type="dxa"/>
          </w:tcPr>
          <w:p w14:paraId="21F26C03" w14:textId="77777777" w:rsidR="00635D9B" w:rsidRDefault="00635D9B" w:rsidP="00635D9B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9</w:t>
            </w:r>
          </w:p>
        </w:tc>
        <w:tc>
          <w:tcPr>
            <w:tcW w:w="2633" w:type="dxa"/>
            <w:vAlign w:val="bottom"/>
          </w:tcPr>
          <w:p w14:paraId="6C266782" w14:textId="77777777" w:rsidR="00635D9B" w:rsidRPr="00217AB2" w:rsidRDefault="00FB00D3" w:rsidP="00635D9B">
            <w:pPr>
              <w:rPr>
                <w:rFonts w:asciiTheme="majorHAnsi" w:hAnsiTheme="majorHAnsi" w:cs="Times New Roman"/>
                <w:color w:val="000000"/>
              </w:rPr>
            </w:pPr>
            <w:proofErr w:type="spellStart"/>
            <w:r>
              <w:rPr>
                <w:rFonts w:asciiTheme="majorHAnsi" w:hAnsiTheme="majorHAnsi" w:cs="Times New Roman"/>
                <w:color w:val="000000"/>
              </w:rPr>
              <w:t>Prof.S.Makeshkumar</w:t>
            </w:r>
            <w:proofErr w:type="spellEnd"/>
          </w:p>
        </w:tc>
        <w:tc>
          <w:tcPr>
            <w:tcW w:w="1984" w:type="dxa"/>
            <w:vMerge/>
          </w:tcPr>
          <w:p w14:paraId="185DDDD1" w14:textId="77777777" w:rsidR="00635D9B" w:rsidRDefault="00635D9B" w:rsidP="00635D9B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4347" w:type="dxa"/>
          </w:tcPr>
          <w:p w14:paraId="64134A81" w14:textId="77777777" w:rsidR="00635D9B" w:rsidRPr="00217AB2" w:rsidRDefault="00C36D65" w:rsidP="00635D9B">
            <w:pPr>
              <w:jc w:val="both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611143-47, 303,305,307,L01,L03,L05,L10,L12,L13, L15,L16,L19,L21,L23</w:t>
            </w:r>
          </w:p>
        </w:tc>
      </w:tr>
      <w:tr w:rsidR="00635D9B" w:rsidRPr="00217AB2" w14:paraId="780844ED" w14:textId="77777777" w:rsidTr="006A2AD8">
        <w:tc>
          <w:tcPr>
            <w:tcW w:w="594" w:type="dxa"/>
          </w:tcPr>
          <w:p w14:paraId="456AA46E" w14:textId="77777777" w:rsidR="00635D9B" w:rsidRDefault="00635D9B" w:rsidP="00635D9B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0</w:t>
            </w:r>
          </w:p>
        </w:tc>
        <w:tc>
          <w:tcPr>
            <w:tcW w:w="2633" w:type="dxa"/>
            <w:vAlign w:val="bottom"/>
          </w:tcPr>
          <w:p w14:paraId="2732F112" w14:textId="77777777" w:rsidR="00635D9B" w:rsidRPr="00217AB2" w:rsidRDefault="00813E8E" w:rsidP="00635D9B">
            <w:pPr>
              <w:rPr>
                <w:rFonts w:asciiTheme="majorHAnsi" w:hAnsiTheme="majorHAnsi" w:cs="Times New Roman"/>
                <w:color w:val="000000"/>
              </w:rPr>
            </w:pPr>
            <w:proofErr w:type="spellStart"/>
            <w:r w:rsidRPr="00217AB2">
              <w:rPr>
                <w:rFonts w:asciiTheme="majorHAnsi" w:hAnsiTheme="majorHAnsi" w:cs="Times New Roman"/>
                <w:color w:val="000000"/>
              </w:rPr>
              <w:t>Dr.C.Meiaraj</w:t>
            </w:r>
            <w:proofErr w:type="spellEnd"/>
          </w:p>
        </w:tc>
        <w:tc>
          <w:tcPr>
            <w:tcW w:w="1984" w:type="dxa"/>
            <w:vMerge w:val="restart"/>
          </w:tcPr>
          <w:p w14:paraId="68570299" w14:textId="77777777" w:rsidR="00635D9B" w:rsidRDefault="00635D9B" w:rsidP="00635D9B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III –“B”</w:t>
            </w:r>
          </w:p>
          <w:p w14:paraId="6D0B9739" w14:textId="77777777" w:rsidR="00FB00D3" w:rsidRDefault="00FB00D3" w:rsidP="00635D9B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MCR</w:t>
            </w:r>
          </w:p>
        </w:tc>
        <w:tc>
          <w:tcPr>
            <w:tcW w:w="4347" w:type="dxa"/>
          </w:tcPr>
          <w:p w14:paraId="70B55845" w14:textId="77777777" w:rsidR="00635D9B" w:rsidRPr="00217AB2" w:rsidRDefault="00A33DC8" w:rsidP="00635D9B">
            <w:pPr>
              <w:jc w:val="both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611162,64-78,80-82,84</w:t>
            </w:r>
          </w:p>
        </w:tc>
      </w:tr>
      <w:tr w:rsidR="00635D9B" w:rsidRPr="00217AB2" w14:paraId="6E3D8441" w14:textId="77777777" w:rsidTr="006A2AD8">
        <w:tc>
          <w:tcPr>
            <w:tcW w:w="594" w:type="dxa"/>
          </w:tcPr>
          <w:p w14:paraId="70492DA8" w14:textId="77777777" w:rsidR="00635D9B" w:rsidRDefault="00635D9B" w:rsidP="00635D9B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1</w:t>
            </w:r>
          </w:p>
        </w:tc>
        <w:tc>
          <w:tcPr>
            <w:tcW w:w="2633" w:type="dxa"/>
            <w:vAlign w:val="bottom"/>
          </w:tcPr>
          <w:p w14:paraId="42698615" w14:textId="77777777" w:rsidR="00635D9B" w:rsidRPr="00217AB2" w:rsidRDefault="00813E8E" w:rsidP="00635D9B">
            <w:pPr>
              <w:rPr>
                <w:rFonts w:asciiTheme="majorHAnsi" w:hAnsiTheme="majorHAnsi" w:cs="Times New Roman"/>
                <w:color w:val="000000"/>
              </w:rPr>
            </w:pPr>
            <w:proofErr w:type="spellStart"/>
            <w:r w:rsidRPr="00813E8E">
              <w:rPr>
                <w:rFonts w:asciiTheme="majorHAnsi" w:hAnsiTheme="majorHAnsi" w:cs="Times New Roman"/>
                <w:color w:val="000000"/>
              </w:rPr>
              <w:t>Dr.R.Chithra</w:t>
            </w:r>
            <w:proofErr w:type="spellEnd"/>
          </w:p>
        </w:tc>
        <w:tc>
          <w:tcPr>
            <w:tcW w:w="1984" w:type="dxa"/>
            <w:vMerge/>
          </w:tcPr>
          <w:p w14:paraId="6549BDCD" w14:textId="77777777" w:rsidR="00635D9B" w:rsidRDefault="00635D9B" w:rsidP="00635D9B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4347" w:type="dxa"/>
          </w:tcPr>
          <w:p w14:paraId="59034A12" w14:textId="77777777" w:rsidR="00635D9B" w:rsidRPr="00217AB2" w:rsidRDefault="00A33DC8" w:rsidP="00635D9B">
            <w:pPr>
              <w:jc w:val="both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611185-204</w:t>
            </w:r>
          </w:p>
        </w:tc>
      </w:tr>
      <w:tr w:rsidR="00635D9B" w:rsidRPr="00217AB2" w14:paraId="4B7551E4" w14:textId="77777777" w:rsidTr="006A2AD8">
        <w:tc>
          <w:tcPr>
            <w:tcW w:w="594" w:type="dxa"/>
          </w:tcPr>
          <w:p w14:paraId="4907AB26" w14:textId="77777777" w:rsidR="00635D9B" w:rsidRDefault="00635D9B" w:rsidP="00635D9B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2</w:t>
            </w:r>
          </w:p>
        </w:tc>
        <w:tc>
          <w:tcPr>
            <w:tcW w:w="2633" w:type="dxa"/>
            <w:vAlign w:val="bottom"/>
          </w:tcPr>
          <w:p w14:paraId="463D9C42" w14:textId="77777777" w:rsidR="00635D9B" w:rsidRPr="00217AB2" w:rsidRDefault="00813E8E" w:rsidP="00813E8E">
            <w:pPr>
              <w:rPr>
                <w:rFonts w:asciiTheme="majorHAnsi" w:hAnsiTheme="majorHAnsi" w:cs="Times New Roman"/>
                <w:color w:val="000000"/>
              </w:rPr>
            </w:pPr>
            <w:proofErr w:type="spellStart"/>
            <w:r>
              <w:rPr>
                <w:rFonts w:asciiTheme="majorHAnsi" w:hAnsiTheme="majorHAnsi" w:cs="Times New Roman"/>
                <w:color w:val="000000"/>
              </w:rPr>
              <w:t>Prof.M.C.Ravathi</w:t>
            </w:r>
            <w:proofErr w:type="spellEnd"/>
          </w:p>
        </w:tc>
        <w:tc>
          <w:tcPr>
            <w:tcW w:w="1984" w:type="dxa"/>
            <w:vMerge/>
          </w:tcPr>
          <w:p w14:paraId="44A06672" w14:textId="77777777" w:rsidR="00635D9B" w:rsidRDefault="00635D9B" w:rsidP="00635D9B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4347" w:type="dxa"/>
          </w:tcPr>
          <w:p w14:paraId="5886EE6B" w14:textId="77777777" w:rsidR="00635D9B" w:rsidRPr="00217AB2" w:rsidRDefault="00A33DC8" w:rsidP="00635D9B">
            <w:pPr>
              <w:jc w:val="both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611205-209,</w:t>
            </w:r>
            <w:r w:rsidR="00EF4FAE">
              <w:rPr>
                <w:rFonts w:asciiTheme="majorHAnsi" w:hAnsiTheme="majorHAnsi"/>
              </w:rPr>
              <w:t xml:space="preserve"> </w:t>
            </w:r>
            <w:r>
              <w:rPr>
                <w:rFonts w:asciiTheme="majorHAnsi" w:hAnsiTheme="majorHAnsi"/>
              </w:rPr>
              <w:t>301,302,304,L02,L04,L06,L07,L11,L17,L18,L20,L22,L24</w:t>
            </w:r>
          </w:p>
        </w:tc>
      </w:tr>
      <w:tr w:rsidR="00635D9B" w:rsidRPr="00217AB2" w14:paraId="4728A41C" w14:textId="77777777" w:rsidTr="006A2AD8">
        <w:tc>
          <w:tcPr>
            <w:tcW w:w="594" w:type="dxa"/>
          </w:tcPr>
          <w:p w14:paraId="6ED37B8E" w14:textId="77777777" w:rsidR="00635D9B" w:rsidRDefault="002C3F1D" w:rsidP="00635D9B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3</w:t>
            </w:r>
          </w:p>
        </w:tc>
        <w:tc>
          <w:tcPr>
            <w:tcW w:w="2633" w:type="dxa"/>
            <w:vAlign w:val="bottom"/>
          </w:tcPr>
          <w:p w14:paraId="4237EDB9" w14:textId="77777777" w:rsidR="00635D9B" w:rsidRPr="00217AB2" w:rsidRDefault="002C3F1D" w:rsidP="00635D9B">
            <w:pPr>
              <w:rPr>
                <w:rFonts w:asciiTheme="majorHAnsi" w:hAnsiTheme="majorHAnsi" w:cs="Times New Roman"/>
                <w:color w:val="000000"/>
              </w:rPr>
            </w:pPr>
            <w:proofErr w:type="spellStart"/>
            <w:r w:rsidRPr="00813E8E">
              <w:rPr>
                <w:rFonts w:asciiTheme="majorHAnsi" w:hAnsiTheme="majorHAnsi" w:cs="Times New Roman"/>
                <w:color w:val="000000"/>
              </w:rPr>
              <w:t>Dr.S.Sathyapriya</w:t>
            </w:r>
            <w:proofErr w:type="spellEnd"/>
          </w:p>
        </w:tc>
        <w:tc>
          <w:tcPr>
            <w:tcW w:w="1984" w:type="dxa"/>
            <w:vMerge w:val="restart"/>
          </w:tcPr>
          <w:p w14:paraId="76A7A4DA" w14:textId="77777777" w:rsidR="00635D9B" w:rsidRDefault="00635D9B" w:rsidP="00635D9B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II – “A”</w:t>
            </w:r>
          </w:p>
          <w:p w14:paraId="186C2673" w14:textId="77777777" w:rsidR="00FB00D3" w:rsidRDefault="00FB00D3" w:rsidP="00635D9B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MR</w:t>
            </w:r>
          </w:p>
        </w:tc>
        <w:tc>
          <w:tcPr>
            <w:tcW w:w="4347" w:type="dxa"/>
          </w:tcPr>
          <w:p w14:paraId="080BC8F2" w14:textId="77777777" w:rsidR="00635D9B" w:rsidRPr="00217AB2" w:rsidRDefault="00D8652D" w:rsidP="00635D9B">
            <w:pPr>
              <w:jc w:val="both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1711101-18, </w:t>
            </w:r>
          </w:p>
        </w:tc>
      </w:tr>
      <w:tr w:rsidR="002C3F1D" w:rsidRPr="00217AB2" w14:paraId="1E276BB1" w14:textId="77777777" w:rsidTr="006A2AD8">
        <w:tc>
          <w:tcPr>
            <w:tcW w:w="594" w:type="dxa"/>
          </w:tcPr>
          <w:p w14:paraId="7D2CA8D9" w14:textId="77777777" w:rsidR="002C3F1D" w:rsidRDefault="002C3F1D" w:rsidP="002C3F1D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4</w:t>
            </w:r>
          </w:p>
        </w:tc>
        <w:tc>
          <w:tcPr>
            <w:tcW w:w="2633" w:type="dxa"/>
            <w:vAlign w:val="bottom"/>
          </w:tcPr>
          <w:p w14:paraId="35569581" w14:textId="77777777" w:rsidR="002C3F1D" w:rsidRPr="00217AB2" w:rsidRDefault="002C3F1D" w:rsidP="002C3F1D">
            <w:pPr>
              <w:rPr>
                <w:rFonts w:asciiTheme="majorHAnsi" w:hAnsiTheme="majorHAnsi" w:cs="Times New Roman"/>
                <w:color w:val="000000"/>
              </w:rPr>
            </w:pPr>
            <w:proofErr w:type="spellStart"/>
            <w:r w:rsidRPr="00217AB2">
              <w:rPr>
                <w:rFonts w:asciiTheme="majorHAnsi" w:hAnsiTheme="majorHAnsi" w:cs="Times New Roman"/>
                <w:color w:val="000000"/>
              </w:rPr>
              <w:t>Dr.G.Dhamodharakannan</w:t>
            </w:r>
            <w:proofErr w:type="spellEnd"/>
          </w:p>
        </w:tc>
        <w:tc>
          <w:tcPr>
            <w:tcW w:w="1984" w:type="dxa"/>
            <w:vMerge/>
          </w:tcPr>
          <w:p w14:paraId="55B23554" w14:textId="77777777" w:rsidR="002C3F1D" w:rsidRDefault="002C3F1D" w:rsidP="002C3F1D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4347" w:type="dxa"/>
          </w:tcPr>
          <w:p w14:paraId="30B4AB96" w14:textId="77777777" w:rsidR="002C3F1D" w:rsidRPr="00217AB2" w:rsidRDefault="002C3F1D" w:rsidP="002C3F1D">
            <w:pPr>
              <w:jc w:val="both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711120-24,26-29,30-34,36-38,40</w:t>
            </w:r>
          </w:p>
        </w:tc>
      </w:tr>
      <w:tr w:rsidR="002C3F1D" w:rsidRPr="00217AB2" w14:paraId="609B7E50" w14:textId="77777777" w:rsidTr="006A2AD8">
        <w:tc>
          <w:tcPr>
            <w:tcW w:w="594" w:type="dxa"/>
          </w:tcPr>
          <w:p w14:paraId="695B22BD" w14:textId="77777777" w:rsidR="002C3F1D" w:rsidRDefault="002C3F1D" w:rsidP="002C3F1D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5</w:t>
            </w:r>
          </w:p>
        </w:tc>
        <w:tc>
          <w:tcPr>
            <w:tcW w:w="2633" w:type="dxa"/>
          </w:tcPr>
          <w:p w14:paraId="6850AAC3" w14:textId="77777777" w:rsidR="002C3F1D" w:rsidRPr="00E05EA7" w:rsidRDefault="002C3F1D" w:rsidP="002C3F1D">
            <w:pPr>
              <w:rPr>
                <w:rFonts w:asciiTheme="majorHAnsi" w:hAnsiTheme="majorHAnsi" w:cs="Times New Roman"/>
                <w:color w:val="FF0000"/>
              </w:rPr>
            </w:pPr>
            <w:proofErr w:type="spellStart"/>
            <w:r w:rsidRPr="00813E8E">
              <w:rPr>
                <w:rFonts w:asciiTheme="majorHAnsi" w:hAnsiTheme="majorHAnsi" w:cs="Times New Roman"/>
                <w:color w:val="000000"/>
              </w:rPr>
              <w:t>Dr.M.Rama</w:t>
            </w:r>
            <w:proofErr w:type="spellEnd"/>
            <w:r w:rsidRPr="00813E8E">
              <w:rPr>
                <w:rFonts w:asciiTheme="majorHAnsi" w:hAnsiTheme="majorHAnsi" w:cs="Times New Roman"/>
                <w:color w:val="000000"/>
              </w:rPr>
              <w:t xml:space="preserve"> </w:t>
            </w:r>
          </w:p>
        </w:tc>
        <w:tc>
          <w:tcPr>
            <w:tcW w:w="1984" w:type="dxa"/>
            <w:vMerge/>
          </w:tcPr>
          <w:p w14:paraId="79B3EF93" w14:textId="77777777" w:rsidR="002C3F1D" w:rsidRDefault="002C3F1D" w:rsidP="002C3F1D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4347" w:type="dxa"/>
          </w:tcPr>
          <w:p w14:paraId="06FADA75" w14:textId="77777777" w:rsidR="002C3F1D" w:rsidRPr="00217AB2" w:rsidRDefault="002C3F1D" w:rsidP="002C3F1D">
            <w:pPr>
              <w:jc w:val="both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711141,43-45, 301,304,305,307,310,311,L01,L02,L04, L05,L07,L08,L13,L14,L21</w:t>
            </w:r>
          </w:p>
        </w:tc>
      </w:tr>
      <w:tr w:rsidR="002C3F1D" w:rsidRPr="00217AB2" w14:paraId="5979E93B" w14:textId="77777777" w:rsidTr="006A2AD8">
        <w:tc>
          <w:tcPr>
            <w:tcW w:w="594" w:type="dxa"/>
          </w:tcPr>
          <w:p w14:paraId="4849ABAA" w14:textId="77777777" w:rsidR="002C3F1D" w:rsidRDefault="002C3F1D" w:rsidP="002C3F1D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6</w:t>
            </w:r>
          </w:p>
        </w:tc>
        <w:tc>
          <w:tcPr>
            <w:tcW w:w="2633" w:type="dxa"/>
            <w:vAlign w:val="bottom"/>
          </w:tcPr>
          <w:p w14:paraId="4D4B621D" w14:textId="77777777" w:rsidR="002C3F1D" w:rsidRPr="00217AB2" w:rsidRDefault="002C3F1D" w:rsidP="002C3F1D">
            <w:pPr>
              <w:rPr>
                <w:rFonts w:asciiTheme="majorHAnsi" w:hAnsiTheme="majorHAnsi" w:cs="Times New Roman"/>
                <w:color w:val="000000"/>
              </w:rPr>
            </w:pPr>
            <w:proofErr w:type="spellStart"/>
            <w:r w:rsidRPr="00217AB2">
              <w:rPr>
                <w:rFonts w:asciiTheme="majorHAnsi" w:hAnsiTheme="majorHAnsi" w:cs="Times New Roman"/>
                <w:color w:val="000000"/>
              </w:rPr>
              <w:t>Dr.M.Kumar</w:t>
            </w:r>
            <w:proofErr w:type="spellEnd"/>
          </w:p>
        </w:tc>
        <w:tc>
          <w:tcPr>
            <w:tcW w:w="1984" w:type="dxa"/>
            <w:vMerge w:val="restart"/>
          </w:tcPr>
          <w:p w14:paraId="5FFFC5B4" w14:textId="77777777" w:rsidR="002C3F1D" w:rsidRDefault="002C3F1D" w:rsidP="002C3F1D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II – “B”</w:t>
            </w:r>
          </w:p>
          <w:p w14:paraId="72507C0E" w14:textId="77777777" w:rsidR="002C3F1D" w:rsidRDefault="002C3F1D" w:rsidP="002C3F1D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CB                                                             </w:t>
            </w:r>
          </w:p>
          <w:p w14:paraId="14B413FC" w14:textId="77777777" w:rsidR="002C3F1D" w:rsidRDefault="002C3F1D" w:rsidP="002C3F1D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4347" w:type="dxa"/>
          </w:tcPr>
          <w:p w14:paraId="5B6F576D" w14:textId="77777777" w:rsidR="002C3F1D" w:rsidRPr="00217AB2" w:rsidRDefault="002C3F1D" w:rsidP="002C3F1D">
            <w:pPr>
              <w:jc w:val="both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711161-69,71-81</w:t>
            </w:r>
          </w:p>
        </w:tc>
      </w:tr>
      <w:tr w:rsidR="002C3F1D" w:rsidRPr="00217AB2" w14:paraId="6814093D" w14:textId="77777777" w:rsidTr="006A2AD8">
        <w:tc>
          <w:tcPr>
            <w:tcW w:w="594" w:type="dxa"/>
          </w:tcPr>
          <w:p w14:paraId="34F56735" w14:textId="77777777" w:rsidR="002C3F1D" w:rsidRDefault="002C3F1D" w:rsidP="002C3F1D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7</w:t>
            </w:r>
          </w:p>
        </w:tc>
        <w:tc>
          <w:tcPr>
            <w:tcW w:w="2633" w:type="dxa"/>
            <w:vAlign w:val="bottom"/>
          </w:tcPr>
          <w:p w14:paraId="45852FE0" w14:textId="77777777" w:rsidR="002C3F1D" w:rsidRPr="00217AB2" w:rsidRDefault="002C3F1D" w:rsidP="002C3F1D">
            <w:pPr>
              <w:rPr>
                <w:rFonts w:asciiTheme="majorHAnsi" w:hAnsiTheme="majorHAnsi" w:cs="Times New Roman"/>
                <w:color w:val="000000"/>
              </w:rPr>
            </w:pPr>
            <w:proofErr w:type="spellStart"/>
            <w:r>
              <w:rPr>
                <w:rFonts w:asciiTheme="majorHAnsi" w:hAnsiTheme="majorHAnsi" w:cs="Times New Roman"/>
                <w:color w:val="000000"/>
              </w:rPr>
              <w:t>Prof.K.Rajeshkumar</w:t>
            </w:r>
            <w:proofErr w:type="spellEnd"/>
          </w:p>
        </w:tc>
        <w:tc>
          <w:tcPr>
            <w:tcW w:w="1984" w:type="dxa"/>
            <w:vMerge/>
          </w:tcPr>
          <w:p w14:paraId="218A7320" w14:textId="77777777" w:rsidR="002C3F1D" w:rsidRDefault="002C3F1D" w:rsidP="002C3F1D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4347" w:type="dxa"/>
          </w:tcPr>
          <w:p w14:paraId="576F68CB" w14:textId="77777777" w:rsidR="002C3F1D" w:rsidRPr="00217AB2" w:rsidRDefault="002C3F1D" w:rsidP="002C3F1D">
            <w:pPr>
              <w:jc w:val="both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711182-96,98-202</w:t>
            </w:r>
          </w:p>
        </w:tc>
      </w:tr>
      <w:tr w:rsidR="002C3F1D" w:rsidRPr="00217AB2" w14:paraId="5CB5480A" w14:textId="77777777" w:rsidTr="006A2AD8">
        <w:tc>
          <w:tcPr>
            <w:tcW w:w="594" w:type="dxa"/>
          </w:tcPr>
          <w:p w14:paraId="63B34CAA" w14:textId="77777777" w:rsidR="002C3F1D" w:rsidRDefault="002C3F1D" w:rsidP="002C3F1D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8</w:t>
            </w:r>
          </w:p>
        </w:tc>
        <w:tc>
          <w:tcPr>
            <w:tcW w:w="2633" w:type="dxa"/>
          </w:tcPr>
          <w:p w14:paraId="7090F7FC" w14:textId="77777777" w:rsidR="002C3F1D" w:rsidRPr="00217AB2" w:rsidRDefault="002C3F1D" w:rsidP="002C3F1D">
            <w:pPr>
              <w:rPr>
                <w:rFonts w:asciiTheme="majorHAnsi" w:hAnsiTheme="majorHAnsi" w:cs="Times New Roman"/>
                <w:color w:val="000000"/>
              </w:rPr>
            </w:pPr>
            <w:proofErr w:type="spellStart"/>
            <w:r>
              <w:rPr>
                <w:rFonts w:asciiTheme="majorHAnsi" w:hAnsiTheme="majorHAnsi" w:cs="Times New Roman"/>
                <w:color w:val="000000"/>
              </w:rPr>
              <w:t>Prof.C.Bharathi</w:t>
            </w:r>
            <w:proofErr w:type="spellEnd"/>
          </w:p>
        </w:tc>
        <w:tc>
          <w:tcPr>
            <w:tcW w:w="1984" w:type="dxa"/>
            <w:vMerge/>
          </w:tcPr>
          <w:p w14:paraId="048683C6" w14:textId="77777777" w:rsidR="002C3F1D" w:rsidRDefault="002C3F1D" w:rsidP="002C3F1D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4347" w:type="dxa"/>
          </w:tcPr>
          <w:p w14:paraId="3779F4E8" w14:textId="77777777" w:rsidR="002C3F1D" w:rsidRPr="00217AB2" w:rsidRDefault="002C3F1D" w:rsidP="002C3F1D">
            <w:pPr>
              <w:jc w:val="both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711203-204, 206,302,303,306,308,309,312,313,L06,L09,L12,L16,L17,L18,L20,L22,L23,L24</w:t>
            </w:r>
          </w:p>
        </w:tc>
      </w:tr>
      <w:tr w:rsidR="002C3F1D" w:rsidRPr="00217AB2" w14:paraId="08C1F97B" w14:textId="77777777" w:rsidTr="006A2AD8">
        <w:tc>
          <w:tcPr>
            <w:tcW w:w="594" w:type="dxa"/>
          </w:tcPr>
          <w:p w14:paraId="319986B8" w14:textId="77777777" w:rsidR="002C3F1D" w:rsidRDefault="002C3F1D" w:rsidP="002C3F1D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9</w:t>
            </w:r>
          </w:p>
        </w:tc>
        <w:tc>
          <w:tcPr>
            <w:tcW w:w="2633" w:type="dxa"/>
          </w:tcPr>
          <w:p w14:paraId="69D20793" w14:textId="77777777" w:rsidR="002C3F1D" w:rsidRDefault="002C3F1D" w:rsidP="002C3F1D">
            <w:pPr>
              <w:rPr>
                <w:rFonts w:asciiTheme="majorHAnsi" w:hAnsiTheme="majorHAnsi" w:cs="Times New Roman"/>
                <w:color w:val="000000"/>
              </w:rPr>
            </w:pPr>
            <w:proofErr w:type="spellStart"/>
            <w:r>
              <w:rPr>
                <w:rFonts w:asciiTheme="majorHAnsi" w:hAnsiTheme="majorHAnsi" w:cs="Times New Roman"/>
                <w:color w:val="000000"/>
              </w:rPr>
              <w:t>Prof.S.Makeshkumar</w:t>
            </w:r>
            <w:proofErr w:type="spellEnd"/>
          </w:p>
        </w:tc>
        <w:tc>
          <w:tcPr>
            <w:tcW w:w="1984" w:type="dxa"/>
            <w:vMerge w:val="restart"/>
          </w:tcPr>
          <w:p w14:paraId="39797E3A" w14:textId="77777777" w:rsidR="002C3F1D" w:rsidRDefault="002C3F1D" w:rsidP="002C3F1D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II – “A”</w:t>
            </w:r>
          </w:p>
          <w:p w14:paraId="04EC3929" w14:textId="77777777" w:rsidR="002C3F1D" w:rsidRDefault="002C3F1D" w:rsidP="002C3F1D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RB</w:t>
            </w:r>
          </w:p>
        </w:tc>
        <w:tc>
          <w:tcPr>
            <w:tcW w:w="4347" w:type="dxa"/>
          </w:tcPr>
          <w:p w14:paraId="7559954F" w14:textId="77777777" w:rsidR="002C3F1D" w:rsidRDefault="002C3F1D" w:rsidP="002C3F1D">
            <w:pPr>
              <w:jc w:val="both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811101-5,7-21</w:t>
            </w:r>
          </w:p>
        </w:tc>
      </w:tr>
      <w:tr w:rsidR="002C3F1D" w:rsidRPr="00217AB2" w14:paraId="016476D8" w14:textId="77777777" w:rsidTr="006A2AD8">
        <w:tc>
          <w:tcPr>
            <w:tcW w:w="594" w:type="dxa"/>
          </w:tcPr>
          <w:p w14:paraId="148C87E0" w14:textId="77777777" w:rsidR="002C3F1D" w:rsidRDefault="002C3F1D" w:rsidP="002C3F1D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20</w:t>
            </w:r>
          </w:p>
        </w:tc>
        <w:tc>
          <w:tcPr>
            <w:tcW w:w="2633" w:type="dxa"/>
          </w:tcPr>
          <w:p w14:paraId="6E456BF2" w14:textId="77777777" w:rsidR="002C3F1D" w:rsidRDefault="002C3F1D" w:rsidP="002C3F1D">
            <w:pPr>
              <w:rPr>
                <w:rFonts w:asciiTheme="majorHAnsi" w:hAnsiTheme="majorHAnsi" w:cs="Times New Roman"/>
                <w:color w:val="000000"/>
              </w:rPr>
            </w:pPr>
            <w:proofErr w:type="spellStart"/>
            <w:r>
              <w:rPr>
                <w:rFonts w:asciiTheme="majorHAnsi" w:hAnsiTheme="majorHAnsi" w:cs="Times New Roman"/>
                <w:color w:val="000000"/>
              </w:rPr>
              <w:t>Prof.M.C.Ravathi</w:t>
            </w:r>
            <w:proofErr w:type="spellEnd"/>
          </w:p>
        </w:tc>
        <w:tc>
          <w:tcPr>
            <w:tcW w:w="1984" w:type="dxa"/>
            <w:vMerge/>
          </w:tcPr>
          <w:p w14:paraId="784B1F5E" w14:textId="77777777" w:rsidR="002C3F1D" w:rsidRDefault="002C3F1D" w:rsidP="002C3F1D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4347" w:type="dxa"/>
          </w:tcPr>
          <w:p w14:paraId="74FF4E1C" w14:textId="77777777" w:rsidR="002C3F1D" w:rsidRDefault="002C3F1D" w:rsidP="002C3F1D">
            <w:pPr>
              <w:jc w:val="both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811122-29,32,34-44</w:t>
            </w:r>
          </w:p>
        </w:tc>
      </w:tr>
      <w:tr w:rsidR="002C3F1D" w:rsidRPr="00217AB2" w14:paraId="7E544291" w14:textId="77777777" w:rsidTr="006A2AD8">
        <w:tc>
          <w:tcPr>
            <w:tcW w:w="594" w:type="dxa"/>
          </w:tcPr>
          <w:p w14:paraId="062FFAE3" w14:textId="77777777" w:rsidR="002C3F1D" w:rsidRDefault="002C3F1D" w:rsidP="002C3F1D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21</w:t>
            </w:r>
          </w:p>
        </w:tc>
        <w:tc>
          <w:tcPr>
            <w:tcW w:w="2633" w:type="dxa"/>
          </w:tcPr>
          <w:p w14:paraId="79B895B4" w14:textId="77777777" w:rsidR="002C3F1D" w:rsidRDefault="002C3F1D" w:rsidP="002C3F1D">
            <w:pPr>
              <w:rPr>
                <w:rFonts w:asciiTheme="majorHAnsi" w:hAnsiTheme="majorHAnsi" w:cs="Times New Roman"/>
                <w:color w:val="000000"/>
              </w:rPr>
            </w:pPr>
            <w:proofErr w:type="spellStart"/>
            <w:r>
              <w:rPr>
                <w:rFonts w:asciiTheme="majorHAnsi" w:hAnsiTheme="majorHAnsi" w:cs="Times New Roman"/>
                <w:color w:val="000000"/>
              </w:rPr>
              <w:t>Dr.R.Bhuvaneswari</w:t>
            </w:r>
            <w:proofErr w:type="spellEnd"/>
          </w:p>
        </w:tc>
        <w:tc>
          <w:tcPr>
            <w:tcW w:w="1984" w:type="dxa"/>
            <w:vMerge/>
          </w:tcPr>
          <w:p w14:paraId="39540B6A" w14:textId="77777777" w:rsidR="002C3F1D" w:rsidRDefault="002C3F1D" w:rsidP="002C3F1D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4347" w:type="dxa"/>
          </w:tcPr>
          <w:p w14:paraId="6846C72F" w14:textId="77777777" w:rsidR="002C3F1D" w:rsidRDefault="002C3F1D" w:rsidP="002C3F1D">
            <w:pPr>
              <w:jc w:val="both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811145-47,49,51,501,L02-L04,L11,L13-L16,L20,L22-L24</w:t>
            </w:r>
          </w:p>
        </w:tc>
      </w:tr>
      <w:tr w:rsidR="002C3F1D" w:rsidRPr="00217AB2" w14:paraId="6B70DD32" w14:textId="77777777" w:rsidTr="006A2AD8">
        <w:tc>
          <w:tcPr>
            <w:tcW w:w="594" w:type="dxa"/>
          </w:tcPr>
          <w:p w14:paraId="018AB57B" w14:textId="77777777" w:rsidR="002C3F1D" w:rsidRDefault="002C3F1D" w:rsidP="002C3F1D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22</w:t>
            </w:r>
          </w:p>
        </w:tc>
        <w:tc>
          <w:tcPr>
            <w:tcW w:w="2633" w:type="dxa"/>
          </w:tcPr>
          <w:p w14:paraId="4160EC73" w14:textId="77777777" w:rsidR="002C3F1D" w:rsidRDefault="002C3F1D" w:rsidP="002C3F1D">
            <w:pPr>
              <w:rPr>
                <w:rFonts w:asciiTheme="majorHAnsi" w:hAnsiTheme="majorHAnsi" w:cs="Times New Roman"/>
                <w:color w:val="000000"/>
              </w:rPr>
            </w:pPr>
            <w:proofErr w:type="spellStart"/>
            <w:r>
              <w:rPr>
                <w:rFonts w:asciiTheme="majorHAnsi" w:hAnsiTheme="majorHAnsi" w:cs="Times New Roman"/>
                <w:color w:val="000000"/>
              </w:rPr>
              <w:t>Prof.K.Rajeshkumar</w:t>
            </w:r>
            <w:proofErr w:type="spellEnd"/>
          </w:p>
        </w:tc>
        <w:tc>
          <w:tcPr>
            <w:tcW w:w="1984" w:type="dxa"/>
            <w:vMerge w:val="restart"/>
          </w:tcPr>
          <w:p w14:paraId="3E5BDD88" w14:textId="77777777" w:rsidR="002C3F1D" w:rsidRDefault="002C3F1D" w:rsidP="002C3F1D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II – “B”</w:t>
            </w:r>
          </w:p>
          <w:p w14:paraId="654E82F8" w14:textId="77777777" w:rsidR="002C3F1D" w:rsidRDefault="002C3F1D" w:rsidP="002C3F1D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PA</w:t>
            </w:r>
          </w:p>
        </w:tc>
        <w:tc>
          <w:tcPr>
            <w:tcW w:w="4347" w:type="dxa"/>
          </w:tcPr>
          <w:p w14:paraId="100358C3" w14:textId="77777777" w:rsidR="002C3F1D" w:rsidRDefault="002C3F1D" w:rsidP="002C3F1D">
            <w:pPr>
              <w:jc w:val="both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811161-76,78,80-82</w:t>
            </w:r>
          </w:p>
        </w:tc>
      </w:tr>
      <w:tr w:rsidR="002C3F1D" w:rsidRPr="00217AB2" w14:paraId="21F24C16" w14:textId="77777777" w:rsidTr="006A2AD8">
        <w:tc>
          <w:tcPr>
            <w:tcW w:w="594" w:type="dxa"/>
          </w:tcPr>
          <w:p w14:paraId="63E2B562" w14:textId="77777777" w:rsidR="002C3F1D" w:rsidRDefault="002C3F1D" w:rsidP="002C3F1D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23</w:t>
            </w:r>
          </w:p>
        </w:tc>
        <w:tc>
          <w:tcPr>
            <w:tcW w:w="2633" w:type="dxa"/>
          </w:tcPr>
          <w:p w14:paraId="0B5551F0" w14:textId="77777777" w:rsidR="002C3F1D" w:rsidRDefault="002C3F1D" w:rsidP="002C3F1D">
            <w:pPr>
              <w:rPr>
                <w:rFonts w:asciiTheme="majorHAnsi" w:hAnsiTheme="majorHAnsi" w:cs="Times New Roman"/>
                <w:color w:val="000000"/>
              </w:rPr>
            </w:pPr>
            <w:proofErr w:type="spellStart"/>
            <w:r>
              <w:rPr>
                <w:rFonts w:asciiTheme="majorHAnsi" w:hAnsiTheme="majorHAnsi" w:cs="Times New Roman"/>
                <w:color w:val="000000"/>
              </w:rPr>
              <w:t>Prof.P.Andavar</w:t>
            </w:r>
            <w:proofErr w:type="spellEnd"/>
          </w:p>
        </w:tc>
        <w:tc>
          <w:tcPr>
            <w:tcW w:w="1984" w:type="dxa"/>
            <w:vMerge/>
          </w:tcPr>
          <w:p w14:paraId="633515CA" w14:textId="77777777" w:rsidR="002C3F1D" w:rsidRDefault="002C3F1D" w:rsidP="002C3F1D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4347" w:type="dxa"/>
          </w:tcPr>
          <w:p w14:paraId="0691C9AB" w14:textId="77777777" w:rsidR="002C3F1D" w:rsidRDefault="002C3F1D" w:rsidP="002C3F1D">
            <w:pPr>
              <w:jc w:val="both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811183-93,95-203</w:t>
            </w:r>
          </w:p>
        </w:tc>
      </w:tr>
      <w:tr w:rsidR="002C3F1D" w:rsidRPr="00217AB2" w14:paraId="1A10B147" w14:textId="77777777" w:rsidTr="006A2AD8">
        <w:tc>
          <w:tcPr>
            <w:tcW w:w="594" w:type="dxa"/>
          </w:tcPr>
          <w:p w14:paraId="675DACD9" w14:textId="77777777" w:rsidR="002C3F1D" w:rsidRDefault="002C3F1D" w:rsidP="002C3F1D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24</w:t>
            </w:r>
          </w:p>
        </w:tc>
        <w:tc>
          <w:tcPr>
            <w:tcW w:w="2633" w:type="dxa"/>
          </w:tcPr>
          <w:p w14:paraId="0FBCFE44" w14:textId="77777777" w:rsidR="002C3F1D" w:rsidRDefault="002C3F1D" w:rsidP="002C3F1D">
            <w:pPr>
              <w:rPr>
                <w:rFonts w:asciiTheme="majorHAnsi" w:hAnsiTheme="majorHAnsi" w:cs="Times New Roman"/>
                <w:color w:val="000000"/>
              </w:rPr>
            </w:pPr>
            <w:proofErr w:type="spellStart"/>
            <w:r>
              <w:rPr>
                <w:rFonts w:asciiTheme="majorHAnsi" w:hAnsiTheme="majorHAnsi" w:cs="Times New Roman"/>
                <w:color w:val="000000"/>
              </w:rPr>
              <w:t>Prof.C.Bharathi</w:t>
            </w:r>
            <w:proofErr w:type="spellEnd"/>
          </w:p>
        </w:tc>
        <w:tc>
          <w:tcPr>
            <w:tcW w:w="1984" w:type="dxa"/>
            <w:vMerge/>
          </w:tcPr>
          <w:p w14:paraId="60732CBA" w14:textId="77777777" w:rsidR="002C3F1D" w:rsidRDefault="002C3F1D" w:rsidP="002C3F1D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4347" w:type="dxa"/>
          </w:tcPr>
          <w:p w14:paraId="3D87B3FC" w14:textId="77777777" w:rsidR="002C3F1D" w:rsidRDefault="002C3F1D" w:rsidP="002C3F1D">
            <w:pPr>
              <w:jc w:val="both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811204,206-218,</w:t>
            </w:r>
            <w:r w:rsidR="00307D62">
              <w:rPr>
                <w:rFonts w:asciiTheme="majorHAnsi" w:hAnsiTheme="majorHAnsi"/>
              </w:rPr>
              <w:t xml:space="preserve"> </w:t>
            </w:r>
            <w:r>
              <w:rPr>
                <w:rFonts w:asciiTheme="majorHAnsi" w:hAnsiTheme="majorHAnsi"/>
              </w:rPr>
              <w:t>L01,L05,L10,L12,L18,L19,L21</w:t>
            </w:r>
          </w:p>
        </w:tc>
      </w:tr>
    </w:tbl>
    <w:p w14:paraId="0D6DA565" w14:textId="77777777" w:rsidR="00635D9B" w:rsidRDefault="00635D9B" w:rsidP="00635D9B">
      <w:pPr>
        <w:spacing w:after="0"/>
        <w:jc w:val="both"/>
        <w:rPr>
          <w:rFonts w:asciiTheme="majorHAnsi" w:hAnsiTheme="majorHAnsi" w:cs="Times New Roman"/>
          <w:color w:val="000000"/>
        </w:rPr>
      </w:pPr>
      <w:r w:rsidRPr="0098567D">
        <w:rPr>
          <w:rFonts w:asciiTheme="majorHAnsi" w:hAnsiTheme="majorHAnsi" w:cs="Times New Roman"/>
          <w:color w:val="000000"/>
        </w:rPr>
        <w:t xml:space="preserve">The following faculty members are assigned </w:t>
      </w:r>
      <w:r>
        <w:rPr>
          <w:rFonts w:asciiTheme="majorHAnsi" w:hAnsiTheme="majorHAnsi" w:cs="Times New Roman"/>
          <w:color w:val="000000"/>
        </w:rPr>
        <w:t>as mentor for the students mentioned below.</w:t>
      </w:r>
    </w:p>
    <w:p w14:paraId="426EDACC" w14:textId="77777777" w:rsidR="006B2E55" w:rsidRDefault="006B2E55" w:rsidP="00635D9B">
      <w:pPr>
        <w:spacing w:after="0"/>
        <w:jc w:val="both"/>
        <w:rPr>
          <w:rFonts w:asciiTheme="majorHAnsi" w:hAnsiTheme="majorHAnsi" w:cs="Times New Roman"/>
          <w:color w:val="000000"/>
        </w:rPr>
      </w:pPr>
    </w:p>
    <w:p w14:paraId="31CCAC69" w14:textId="77777777" w:rsidR="00A37039" w:rsidRDefault="00A37039" w:rsidP="00635D9B">
      <w:pPr>
        <w:spacing w:after="0"/>
        <w:jc w:val="both"/>
        <w:rPr>
          <w:rFonts w:asciiTheme="majorHAnsi" w:hAnsiTheme="majorHAnsi" w:cs="Times New Roman"/>
          <w:color w:val="000000"/>
        </w:rPr>
      </w:pPr>
    </w:p>
    <w:p w14:paraId="13FF0BFE" w14:textId="77777777" w:rsidR="00A37039" w:rsidRPr="00A37039" w:rsidRDefault="00A37039" w:rsidP="00A37039">
      <w:pPr>
        <w:rPr>
          <w:rFonts w:asciiTheme="majorHAnsi" w:hAnsiTheme="majorHAnsi" w:cs="Times New Roman"/>
        </w:rPr>
      </w:pPr>
    </w:p>
    <w:p w14:paraId="3A63A07B" w14:textId="0D2F1351" w:rsidR="00326A15" w:rsidRPr="00326A15" w:rsidRDefault="00A37039" w:rsidP="00126B7A">
      <w:pPr>
        <w:tabs>
          <w:tab w:val="left" w:pos="3365"/>
        </w:tabs>
        <w:rPr>
          <w:rFonts w:asciiTheme="majorHAnsi" w:hAnsiTheme="majorHAnsi" w:cs="Times New Roman"/>
          <w:b/>
          <w:bCs/>
        </w:rPr>
      </w:pPr>
      <w:r>
        <w:rPr>
          <w:rFonts w:asciiTheme="majorHAnsi" w:hAnsiTheme="majorHAnsi" w:cs="Times New Roman"/>
        </w:rPr>
        <w:tab/>
      </w:r>
    </w:p>
    <w:p w14:paraId="1B10654E" w14:textId="77777777" w:rsidR="00A37039" w:rsidRDefault="00A37039" w:rsidP="00A37039">
      <w:pPr>
        <w:tabs>
          <w:tab w:val="left" w:pos="3365"/>
        </w:tabs>
        <w:rPr>
          <w:rFonts w:asciiTheme="majorHAnsi" w:hAnsiTheme="majorHAnsi" w:cs="Times New Roman"/>
        </w:rPr>
      </w:pPr>
    </w:p>
    <w:tbl>
      <w:tblPr>
        <w:tblStyle w:val="TableGrid"/>
        <w:tblW w:w="9322" w:type="dxa"/>
        <w:tblLayout w:type="fixed"/>
        <w:tblLook w:val="04A0" w:firstRow="1" w:lastRow="0" w:firstColumn="1" w:lastColumn="0" w:noHBand="0" w:noVBand="1"/>
      </w:tblPr>
      <w:tblGrid>
        <w:gridCol w:w="594"/>
        <w:gridCol w:w="2633"/>
        <w:gridCol w:w="1984"/>
        <w:gridCol w:w="4111"/>
      </w:tblGrid>
      <w:tr w:rsidR="00A37039" w:rsidRPr="00217AB2" w14:paraId="6035E415" w14:textId="77777777" w:rsidTr="007E4810">
        <w:tc>
          <w:tcPr>
            <w:tcW w:w="594" w:type="dxa"/>
          </w:tcPr>
          <w:p w14:paraId="5F0B13E9" w14:textId="77777777" w:rsidR="00A37039" w:rsidRPr="00217AB2" w:rsidRDefault="00A37039" w:rsidP="007E4810">
            <w:pPr>
              <w:jc w:val="center"/>
              <w:rPr>
                <w:rFonts w:asciiTheme="majorHAnsi" w:hAnsiTheme="majorHAnsi"/>
                <w:b/>
              </w:rPr>
            </w:pPr>
            <w:r w:rsidRPr="00217AB2">
              <w:rPr>
                <w:rFonts w:asciiTheme="majorHAnsi" w:hAnsiTheme="majorHAnsi"/>
                <w:b/>
              </w:rPr>
              <w:lastRenderedPageBreak/>
              <w:t>Sl. No.</w:t>
            </w:r>
          </w:p>
        </w:tc>
        <w:tc>
          <w:tcPr>
            <w:tcW w:w="2633" w:type="dxa"/>
          </w:tcPr>
          <w:p w14:paraId="4707C2C9" w14:textId="77777777" w:rsidR="00A37039" w:rsidRPr="00217AB2" w:rsidRDefault="00A37039" w:rsidP="007E4810">
            <w:pPr>
              <w:jc w:val="center"/>
              <w:rPr>
                <w:rFonts w:asciiTheme="majorHAnsi" w:hAnsiTheme="majorHAnsi"/>
                <w:b/>
              </w:rPr>
            </w:pPr>
            <w:r w:rsidRPr="00217AB2">
              <w:rPr>
                <w:rFonts w:asciiTheme="majorHAnsi" w:hAnsiTheme="majorHAnsi"/>
                <w:b/>
              </w:rPr>
              <w:t>Name of the</w:t>
            </w:r>
            <w:r>
              <w:rPr>
                <w:rFonts w:asciiTheme="majorHAnsi" w:hAnsiTheme="majorHAnsi"/>
                <w:b/>
              </w:rPr>
              <w:t xml:space="preserve"> mentor</w:t>
            </w:r>
          </w:p>
        </w:tc>
        <w:tc>
          <w:tcPr>
            <w:tcW w:w="1984" w:type="dxa"/>
          </w:tcPr>
          <w:p w14:paraId="0FC87D80" w14:textId="77777777" w:rsidR="00A37039" w:rsidRPr="00217AB2" w:rsidRDefault="00A37039" w:rsidP="007E4810">
            <w:pPr>
              <w:jc w:val="center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Year &amp; sec.</w:t>
            </w:r>
          </w:p>
        </w:tc>
        <w:tc>
          <w:tcPr>
            <w:tcW w:w="4111" w:type="dxa"/>
          </w:tcPr>
          <w:p w14:paraId="1983613B" w14:textId="77777777" w:rsidR="00A37039" w:rsidRPr="00217AB2" w:rsidRDefault="00A37039" w:rsidP="007E4810">
            <w:pPr>
              <w:ind w:left="182" w:hanging="182"/>
              <w:jc w:val="center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Register number of students</w:t>
            </w:r>
          </w:p>
        </w:tc>
      </w:tr>
      <w:tr w:rsidR="00A37039" w:rsidRPr="00217AB2" w14:paraId="4D856888" w14:textId="77777777" w:rsidTr="007E4810">
        <w:tc>
          <w:tcPr>
            <w:tcW w:w="594" w:type="dxa"/>
          </w:tcPr>
          <w:p w14:paraId="0E7BD6B1" w14:textId="77777777" w:rsidR="00A37039" w:rsidRPr="00217AB2" w:rsidRDefault="00A37039" w:rsidP="007E4810">
            <w:pPr>
              <w:jc w:val="center"/>
              <w:rPr>
                <w:rFonts w:asciiTheme="majorHAnsi" w:hAnsiTheme="majorHAnsi"/>
              </w:rPr>
            </w:pPr>
            <w:r w:rsidRPr="00217AB2">
              <w:rPr>
                <w:rFonts w:asciiTheme="majorHAnsi" w:hAnsiTheme="majorHAnsi"/>
              </w:rPr>
              <w:t>1.</w:t>
            </w:r>
          </w:p>
        </w:tc>
        <w:tc>
          <w:tcPr>
            <w:tcW w:w="2633" w:type="dxa"/>
            <w:vAlign w:val="bottom"/>
          </w:tcPr>
          <w:p w14:paraId="3FE80EB4" w14:textId="77777777" w:rsidR="00A37039" w:rsidRPr="00217AB2" w:rsidRDefault="00A37039" w:rsidP="007E4810">
            <w:pPr>
              <w:rPr>
                <w:rFonts w:asciiTheme="majorHAnsi" w:hAnsiTheme="majorHAnsi" w:cs="Times New Roman"/>
                <w:color w:val="000000"/>
              </w:rPr>
            </w:pPr>
            <w:proofErr w:type="spellStart"/>
            <w:r>
              <w:rPr>
                <w:rFonts w:asciiTheme="majorHAnsi" w:hAnsiTheme="majorHAnsi" w:cs="Times New Roman"/>
                <w:color w:val="000000"/>
              </w:rPr>
              <w:t>Dr.S.Murugan</w:t>
            </w:r>
            <w:proofErr w:type="spellEnd"/>
          </w:p>
        </w:tc>
        <w:tc>
          <w:tcPr>
            <w:tcW w:w="1984" w:type="dxa"/>
            <w:vMerge w:val="restart"/>
            <w:vAlign w:val="center"/>
          </w:tcPr>
          <w:p w14:paraId="4488F764" w14:textId="77777777" w:rsidR="00A37039" w:rsidRPr="00217AB2" w:rsidRDefault="00A37039" w:rsidP="007E4810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IV – “A”</w:t>
            </w:r>
          </w:p>
        </w:tc>
        <w:tc>
          <w:tcPr>
            <w:tcW w:w="4111" w:type="dxa"/>
          </w:tcPr>
          <w:p w14:paraId="558795A9" w14:textId="77777777" w:rsidR="00A37039" w:rsidRPr="00217AB2" w:rsidRDefault="00A37039" w:rsidP="007E4810">
            <w:pPr>
              <w:jc w:val="both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911101 -1911120</w:t>
            </w:r>
          </w:p>
        </w:tc>
      </w:tr>
      <w:tr w:rsidR="00A37039" w:rsidRPr="00217AB2" w14:paraId="34372EB7" w14:textId="77777777" w:rsidTr="007E4810">
        <w:tc>
          <w:tcPr>
            <w:tcW w:w="594" w:type="dxa"/>
          </w:tcPr>
          <w:p w14:paraId="12081814" w14:textId="77777777" w:rsidR="00A37039" w:rsidRPr="00217AB2" w:rsidRDefault="00A37039" w:rsidP="007E4810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2</w:t>
            </w:r>
          </w:p>
        </w:tc>
        <w:tc>
          <w:tcPr>
            <w:tcW w:w="2633" w:type="dxa"/>
            <w:vAlign w:val="bottom"/>
          </w:tcPr>
          <w:p w14:paraId="5B90759B" w14:textId="77777777" w:rsidR="00A37039" w:rsidRPr="00217AB2" w:rsidRDefault="00A37039" w:rsidP="007E4810">
            <w:pPr>
              <w:rPr>
                <w:rFonts w:asciiTheme="majorHAnsi" w:hAnsiTheme="majorHAnsi" w:cs="Times New Roman"/>
                <w:color w:val="000000"/>
              </w:rPr>
            </w:pPr>
            <w:proofErr w:type="spellStart"/>
            <w:r>
              <w:rPr>
                <w:rFonts w:asciiTheme="majorHAnsi" w:hAnsiTheme="majorHAnsi" w:cs="Times New Roman"/>
                <w:color w:val="000000"/>
              </w:rPr>
              <w:t>Prof.K.Rekha</w:t>
            </w:r>
            <w:proofErr w:type="spellEnd"/>
          </w:p>
        </w:tc>
        <w:tc>
          <w:tcPr>
            <w:tcW w:w="1984" w:type="dxa"/>
            <w:vMerge/>
          </w:tcPr>
          <w:p w14:paraId="4FFC99F1" w14:textId="77777777" w:rsidR="00A37039" w:rsidRDefault="00A37039" w:rsidP="007E4810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4111" w:type="dxa"/>
          </w:tcPr>
          <w:p w14:paraId="28AA9C34" w14:textId="77777777" w:rsidR="00A37039" w:rsidRPr="00217AB2" w:rsidRDefault="00A37039" w:rsidP="007E4810">
            <w:pPr>
              <w:jc w:val="both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911121 -1911140</w:t>
            </w:r>
          </w:p>
        </w:tc>
      </w:tr>
      <w:tr w:rsidR="00A37039" w:rsidRPr="00217AB2" w14:paraId="41B8E82A" w14:textId="77777777" w:rsidTr="007E4810">
        <w:tc>
          <w:tcPr>
            <w:tcW w:w="594" w:type="dxa"/>
          </w:tcPr>
          <w:p w14:paraId="4407E252" w14:textId="77777777" w:rsidR="00A37039" w:rsidRPr="00217AB2" w:rsidRDefault="00A37039" w:rsidP="007E4810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3</w:t>
            </w:r>
          </w:p>
        </w:tc>
        <w:tc>
          <w:tcPr>
            <w:tcW w:w="2633" w:type="dxa"/>
          </w:tcPr>
          <w:p w14:paraId="7D823455" w14:textId="77777777" w:rsidR="00813E8E" w:rsidRDefault="00A37039" w:rsidP="007E4810">
            <w:pPr>
              <w:rPr>
                <w:rFonts w:asciiTheme="majorHAnsi" w:hAnsiTheme="majorHAnsi" w:cs="Times New Roman"/>
                <w:color w:val="000000"/>
              </w:rPr>
            </w:pPr>
            <w:proofErr w:type="spellStart"/>
            <w:r>
              <w:rPr>
                <w:rFonts w:asciiTheme="majorHAnsi" w:hAnsiTheme="majorHAnsi" w:cs="Times New Roman"/>
                <w:color w:val="000000"/>
              </w:rPr>
              <w:t>Dr.M.R</w:t>
            </w:r>
            <w:proofErr w:type="spellEnd"/>
          </w:p>
          <w:p w14:paraId="071EAB33" w14:textId="77777777" w:rsidR="00A37039" w:rsidRPr="00217AB2" w:rsidRDefault="00A37039" w:rsidP="007E4810">
            <w:pPr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ama</w:t>
            </w:r>
          </w:p>
        </w:tc>
        <w:tc>
          <w:tcPr>
            <w:tcW w:w="1984" w:type="dxa"/>
            <w:vMerge/>
          </w:tcPr>
          <w:p w14:paraId="3E9A82FE" w14:textId="77777777" w:rsidR="00A37039" w:rsidRDefault="00A37039" w:rsidP="007E4810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4111" w:type="dxa"/>
          </w:tcPr>
          <w:p w14:paraId="48A01E58" w14:textId="77777777" w:rsidR="00A37039" w:rsidRPr="00217AB2" w:rsidRDefault="00A37039" w:rsidP="007E4810">
            <w:pPr>
              <w:jc w:val="both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911141 – 52, 54, 55, 301 – 303, 502, 503, L13 – L18.</w:t>
            </w:r>
          </w:p>
        </w:tc>
      </w:tr>
      <w:tr w:rsidR="00A37039" w:rsidRPr="00217AB2" w14:paraId="28EA9CF3" w14:textId="77777777" w:rsidTr="007E4810">
        <w:tc>
          <w:tcPr>
            <w:tcW w:w="594" w:type="dxa"/>
          </w:tcPr>
          <w:p w14:paraId="6DAF770F" w14:textId="77777777" w:rsidR="00A37039" w:rsidRPr="00217AB2" w:rsidRDefault="00A37039" w:rsidP="007E4810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4</w:t>
            </w:r>
          </w:p>
        </w:tc>
        <w:tc>
          <w:tcPr>
            <w:tcW w:w="2633" w:type="dxa"/>
            <w:vAlign w:val="bottom"/>
          </w:tcPr>
          <w:p w14:paraId="7F77788D" w14:textId="77777777" w:rsidR="00A37039" w:rsidRPr="00217AB2" w:rsidRDefault="00A37039" w:rsidP="007E4810">
            <w:pPr>
              <w:rPr>
                <w:rFonts w:asciiTheme="majorHAnsi" w:hAnsiTheme="majorHAnsi" w:cs="Times New Roman"/>
                <w:color w:val="000000"/>
              </w:rPr>
            </w:pPr>
            <w:proofErr w:type="spellStart"/>
            <w:r>
              <w:rPr>
                <w:rFonts w:asciiTheme="majorHAnsi" w:hAnsiTheme="majorHAnsi" w:cs="Times New Roman"/>
                <w:color w:val="000000"/>
              </w:rPr>
              <w:t>Dr.S.Sathyapriya</w:t>
            </w:r>
            <w:proofErr w:type="spellEnd"/>
          </w:p>
        </w:tc>
        <w:tc>
          <w:tcPr>
            <w:tcW w:w="1984" w:type="dxa"/>
            <w:vMerge w:val="restart"/>
            <w:vAlign w:val="center"/>
          </w:tcPr>
          <w:p w14:paraId="2558AE0A" w14:textId="77777777" w:rsidR="00A37039" w:rsidRDefault="00A37039" w:rsidP="007E4810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IV – “B”</w:t>
            </w:r>
          </w:p>
        </w:tc>
        <w:tc>
          <w:tcPr>
            <w:tcW w:w="4111" w:type="dxa"/>
          </w:tcPr>
          <w:p w14:paraId="56197000" w14:textId="77777777" w:rsidR="00A37039" w:rsidRPr="00217AB2" w:rsidRDefault="00A37039" w:rsidP="007E4810">
            <w:pPr>
              <w:jc w:val="both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811179, L17, 1911161 - 180</w:t>
            </w:r>
          </w:p>
        </w:tc>
      </w:tr>
      <w:tr w:rsidR="00A37039" w:rsidRPr="00217AB2" w14:paraId="60B62893" w14:textId="77777777" w:rsidTr="007E4810">
        <w:tc>
          <w:tcPr>
            <w:tcW w:w="594" w:type="dxa"/>
          </w:tcPr>
          <w:p w14:paraId="4B93CDCD" w14:textId="77777777" w:rsidR="00A37039" w:rsidRDefault="00A37039" w:rsidP="007E4810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5</w:t>
            </w:r>
          </w:p>
        </w:tc>
        <w:tc>
          <w:tcPr>
            <w:tcW w:w="2633" w:type="dxa"/>
            <w:vAlign w:val="bottom"/>
          </w:tcPr>
          <w:p w14:paraId="004AFBCE" w14:textId="77777777" w:rsidR="00A37039" w:rsidRPr="00217AB2" w:rsidRDefault="00A37039" w:rsidP="007E4810">
            <w:pPr>
              <w:rPr>
                <w:rFonts w:asciiTheme="majorHAnsi" w:hAnsiTheme="majorHAnsi" w:cs="Times New Roman"/>
                <w:color w:val="000000"/>
              </w:rPr>
            </w:pPr>
            <w:proofErr w:type="spellStart"/>
            <w:r>
              <w:rPr>
                <w:rFonts w:asciiTheme="majorHAnsi" w:hAnsiTheme="majorHAnsi" w:cs="Times New Roman"/>
                <w:color w:val="000000"/>
              </w:rPr>
              <w:t>Dr.R.Chithra</w:t>
            </w:r>
            <w:proofErr w:type="spellEnd"/>
          </w:p>
        </w:tc>
        <w:tc>
          <w:tcPr>
            <w:tcW w:w="1984" w:type="dxa"/>
            <w:vMerge/>
          </w:tcPr>
          <w:p w14:paraId="57AAC881" w14:textId="77777777" w:rsidR="00A37039" w:rsidRDefault="00A37039" w:rsidP="007E4810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4111" w:type="dxa"/>
          </w:tcPr>
          <w:p w14:paraId="4DDADF52" w14:textId="77777777" w:rsidR="00A37039" w:rsidRPr="00217AB2" w:rsidRDefault="00A37039" w:rsidP="007E4810">
            <w:pPr>
              <w:jc w:val="both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911181 - 203</w:t>
            </w:r>
          </w:p>
        </w:tc>
      </w:tr>
      <w:tr w:rsidR="00A37039" w:rsidRPr="00217AB2" w14:paraId="272CBFA0" w14:textId="77777777" w:rsidTr="007E4810">
        <w:tc>
          <w:tcPr>
            <w:tcW w:w="594" w:type="dxa"/>
          </w:tcPr>
          <w:p w14:paraId="473F7CCC" w14:textId="77777777" w:rsidR="00A37039" w:rsidRDefault="00A37039" w:rsidP="007E4810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6</w:t>
            </w:r>
          </w:p>
        </w:tc>
        <w:tc>
          <w:tcPr>
            <w:tcW w:w="2633" w:type="dxa"/>
            <w:vAlign w:val="bottom"/>
          </w:tcPr>
          <w:p w14:paraId="69A37F70" w14:textId="77777777" w:rsidR="00A37039" w:rsidRPr="00217AB2" w:rsidRDefault="00A37039" w:rsidP="007E4810">
            <w:pPr>
              <w:rPr>
                <w:rFonts w:asciiTheme="majorHAnsi" w:hAnsiTheme="majorHAnsi" w:cs="Times New Roman"/>
                <w:color w:val="000000"/>
              </w:rPr>
            </w:pPr>
            <w:proofErr w:type="spellStart"/>
            <w:r>
              <w:rPr>
                <w:rFonts w:asciiTheme="majorHAnsi" w:hAnsiTheme="majorHAnsi" w:cs="Times New Roman"/>
                <w:color w:val="000000"/>
              </w:rPr>
              <w:t>Dr.V.Satheeskumar</w:t>
            </w:r>
            <w:proofErr w:type="spellEnd"/>
          </w:p>
        </w:tc>
        <w:tc>
          <w:tcPr>
            <w:tcW w:w="1984" w:type="dxa"/>
            <w:vMerge/>
          </w:tcPr>
          <w:p w14:paraId="405CEA04" w14:textId="77777777" w:rsidR="00A37039" w:rsidRDefault="00A37039" w:rsidP="007E4810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4111" w:type="dxa"/>
          </w:tcPr>
          <w:p w14:paraId="478A7EBC" w14:textId="77777777" w:rsidR="00A37039" w:rsidRPr="00217AB2" w:rsidRDefault="00A37039" w:rsidP="007E4810">
            <w:pPr>
              <w:jc w:val="both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911204 – 212, 501, L01-L12</w:t>
            </w:r>
          </w:p>
        </w:tc>
      </w:tr>
      <w:tr w:rsidR="00A37039" w:rsidRPr="00217AB2" w14:paraId="4C5FD3D0" w14:textId="77777777" w:rsidTr="007E4810">
        <w:tc>
          <w:tcPr>
            <w:tcW w:w="594" w:type="dxa"/>
          </w:tcPr>
          <w:p w14:paraId="7AC021FB" w14:textId="77777777" w:rsidR="00A37039" w:rsidRPr="00217AB2" w:rsidRDefault="00A37039" w:rsidP="007E4810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7</w:t>
            </w:r>
          </w:p>
        </w:tc>
        <w:tc>
          <w:tcPr>
            <w:tcW w:w="2633" w:type="dxa"/>
            <w:vAlign w:val="bottom"/>
          </w:tcPr>
          <w:p w14:paraId="37E4979D" w14:textId="77777777" w:rsidR="00A37039" w:rsidRPr="00217AB2" w:rsidRDefault="00A37039" w:rsidP="007E4810">
            <w:pPr>
              <w:rPr>
                <w:rFonts w:asciiTheme="majorHAnsi" w:hAnsiTheme="majorHAnsi" w:cs="Times New Roman"/>
                <w:color w:val="000000"/>
              </w:rPr>
            </w:pPr>
            <w:r w:rsidRPr="00217AB2">
              <w:rPr>
                <w:rFonts w:asciiTheme="majorHAnsi" w:hAnsiTheme="majorHAnsi" w:cs="Times New Roman"/>
                <w:color w:val="000000"/>
              </w:rPr>
              <w:t>Dr. S. P. Jeyapriya</w:t>
            </w:r>
          </w:p>
        </w:tc>
        <w:tc>
          <w:tcPr>
            <w:tcW w:w="1984" w:type="dxa"/>
            <w:vMerge w:val="restart"/>
          </w:tcPr>
          <w:p w14:paraId="57993E92" w14:textId="77777777" w:rsidR="00A37039" w:rsidRDefault="00A37039" w:rsidP="007E4810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III –“A”</w:t>
            </w:r>
          </w:p>
        </w:tc>
        <w:tc>
          <w:tcPr>
            <w:tcW w:w="4111" w:type="dxa"/>
          </w:tcPr>
          <w:p w14:paraId="2D024D65" w14:textId="77777777" w:rsidR="00A37039" w:rsidRPr="00217AB2" w:rsidRDefault="00A37039" w:rsidP="007E4810">
            <w:pPr>
              <w:jc w:val="both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2011101 – 121 </w:t>
            </w:r>
          </w:p>
        </w:tc>
      </w:tr>
      <w:tr w:rsidR="00A37039" w:rsidRPr="00217AB2" w14:paraId="31308804" w14:textId="77777777" w:rsidTr="007E4810">
        <w:tc>
          <w:tcPr>
            <w:tcW w:w="594" w:type="dxa"/>
          </w:tcPr>
          <w:p w14:paraId="134DAE47" w14:textId="77777777" w:rsidR="00A37039" w:rsidRDefault="00A37039" w:rsidP="007E4810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8</w:t>
            </w:r>
          </w:p>
        </w:tc>
        <w:tc>
          <w:tcPr>
            <w:tcW w:w="2633" w:type="dxa"/>
            <w:vAlign w:val="bottom"/>
          </w:tcPr>
          <w:p w14:paraId="262399DC" w14:textId="77777777" w:rsidR="00A37039" w:rsidRPr="00217AB2" w:rsidRDefault="00A37039" w:rsidP="007E4810">
            <w:pPr>
              <w:rPr>
                <w:rFonts w:asciiTheme="majorHAnsi" w:hAnsiTheme="majorHAnsi" w:cs="Times New Roman"/>
                <w:color w:val="000000"/>
              </w:rPr>
            </w:pPr>
            <w:proofErr w:type="spellStart"/>
            <w:r w:rsidRPr="00217AB2">
              <w:rPr>
                <w:rFonts w:asciiTheme="majorHAnsi" w:hAnsiTheme="majorHAnsi" w:cs="Times New Roman"/>
                <w:color w:val="000000"/>
              </w:rPr>
              <w:t>Dr.C.Meiaraj</w:t>
            </w:r>
            <w:proofErr w:type="spellEnd"/>
          </w:p>
        </w:tc>
        <w:tc>
          <w:tcPr>
            <w:tcW w:w="1984" w:type="dxa"/>
            <w:vMerge/>
          </w:tcPr>
          <w:p w14:paraId="3ED24C03" w14:textId="77777777" w:rsidR="00A37039" w:rsidRDefault="00A37039" w:rsidP="007E4810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4111" w:type="dxa"/>
          </w:tcPr>
          <w:p w14:paraId="24BAE6AF" w14:textId="77777777" w:rsidR="00A37039" w:rsidRPr="00217AB2" w:rsidRDefault="00A37039" w:rsidP="007E4810">
            <w:pPr>
              <w:jc w:val="both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2011122 – 141</w:t>
            </w:r>
          </w:p>
        </w:tc>
      </w:tr>
      <w:tr w:rsidR="00A37039" w:rsidRPr="00217AB2" w14:paraId="5E8CA2DA" w14:textId="77777777" w:rsidTr="007E4810">
        <w:tc>
          <w:tcPr>
            <w:tcW w:w="594" w:type="dxa"/>
          </w:tcPr>
          <w:p w14:paraId="2DDEBD06" w14:textId="77777777" w:rsidR="00A37039" w:rsidRDefault="00A37039" w:rsidP="007E4810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9</w:t>
            </w:r>
          </w:p>
        </w:tc>
        <w:tc>
          <w:tcPr>
            <w:tcW w:w="2633" w:type="dxa"/>
            <w:vAlign w:val="bottom"/>
          </w:tcPr>
          <w:p w14:paraId="5506522A" w14:textId="77777777" w:rsidR="00A37039" w:rsidRPr="00217AB2" w:rsidRDefault="00A37039" w:rsidP="007E4810">
            <w:pPr>
              <w:rPr>
                <w:rFonts w:asciiTheme="majorHAnsi" w:hAnsiTheme="majorHAnsi" w:cs="Times New Roman"/>
                <w:color w:val="000000"/>
              </w:rPr>
            </w:pPr>
            <w:proofErr w:type="spellStart"/>
            <w:r>
              <w:rPr>
                <w:rFonts w:asciiTheme="majorHAnsi" w:hAnsiTheme="majorHAnsi" w:cs="Times New Roman"/>
                <w:color w:val="000000"/>
              </w:rPr>
              <w:t>Prof.K.Rajeshkumar</w:t>
            </w:r>
            <w:proofErr w:type="spellEnd"/>
          </w:p>
        </w:tc>
        <w:tc>
          <w:tcPr>
            <w:tcW w:w="1984" w:type="dxa"/>
            <w:vMerge/>
          </w:tcPr>
          <w:p w14:paraId="6E8AFDEE" w14:textId="77777777" w:rsidR="00A37039" w:rsidRDefault="00A37039" w:rsidP="007E4810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4111" w:type="dxa"/>
          </w:tcPr>
          <w:p w14:paraId="653C8A25" w14:textId="77777777" w:rsidR="00A37039" w:rsidRPr="00217AB2" w:rsidRDefault="00A37039" w:rsidP="007E4810">
            <w:pPr>
              <w:jc w:val="both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2011142 – L21</w:t>
            </w:r>
          </w:p>
        </w:tc>
      </w:tr>
      <w:tr w:rsidR="00A37039" w:rsidRPr="00217AB2" w14:paraId="66BE403B" w14:textId="77777777" w:rsidTr="007E4810">
        <w:tc>
          <w:tcPr>
            <w:tcW w:w="594" w:type="dxa"/>
          </w:tcPr>
          <w:p w14:paraId="5450773C" w14:textId="77777777" w:rsidR="00A37039" w:rsidRDefault="00A37039" w:rsidP="007E4810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0</w:t>
            </w:r>
          </w:p>
        </w:tc>
        <w:tc>
          <w:tcPr>
            <w:tcW w:w="2633" w:type="dxa"/>
            <w:vAlign w:val="bottom"/>
          </w:tcPr>
          <w:p w14:paraId="2DFB242C" w14:textId="77777777" w:rsidR="00A37039" w:rsidRPr="00217AB2" w:rsidRDefault="00A37039" w:rsidP="007E4810">
            <w:pPr>
              <w:rPr>
                <w:rFonts w:asciiTheme="majorHAnsi" w:hAnsiTheme="majorHAnsi" w:cs="Times New Roman"/>
                <w:color w:val="000000"/>
              </w:rPr>
            </w:pPr>
            <w:proofErr w:type="spellStart"/>
            <w:r>
              <w:rPr>
                <w:rFonts w:asciiTheme="majorHAnsi" w:hAnsiTheme="majorHAnsi" w:cs="Times New Roman"/>
                <w:color w:val="000000"/>
              </w:rPr>
              <w:t>Prof.S.Makeshkumar</w:t>
            </w:r>
            <w:proofErr w:type="spellEnd"/>
          </w:p>
        </w:tc>
        <w:tc>
          <w:tcPr>
            <w:tcW w:w="1984" w:type="dxa"/>
            <w:vMerge w:val="restart"/>
          </w:tcPr>
          <w:p w14:paraId="16A76AA1" w14:textId="77777777" w:rsidR="00A37039" w:rsidRDefault="00A37039" w:rsidP="007E4810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III –“B”</w:t>
            </w:r>
          </w:p>
        </w:tc>
        <w:tc>
          <w:tcPr>
            <w:tcW w:w="4111" w:type="dxa"/>
          </w:tcPr>
          <w:p w14:paraId="2FB25045" w14:textId="77777777" w:rsidR="00A37039" w:rsidRPr="00217AB2" w:rsidRDefault="00A37039" w:rsidP="007E4810">
            <w:pPr>
              <w:jc w:val="both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2011161-70,72-80,82</w:t>
            </w:r>
          </w:p>
        </w:tc>
      </w:tr>
      <w:tr w:rsidR="00A37039" w:rsidRPr="00217AB2" w14:paraId="2D4011A1" w14:textId="77777777" w:rsidTr="007E4810">
        <w:tc>
          <w:tcPr>
            <w:tcW w:w="594" w:type="dxa"/>
          </w:tcPr>
          <w:p w14:paraId="2BB2F71E" w14:textId="77777777" w:rsidR="00A37039" w:rsidRDefault="00A37039" w:rsidP="007E4810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1</w:t>
            </w:r>
          </w:p>
        </w:tc>
        <w:tc>
          <w:tcPr>
            <w:tcW w:w="2633" w:type="dxa"/>
            <w:vAlign w:val="bottom"/>
          </w:tcPr>
          <w:p w14:paraId="0BBF1205" w14:textId="77777777" w:rsidR="00A37039" w:rsidRPr="00217AB2" w:rsidRDefault="00A37039" w:rsidP="007E4810">
            <w:pPr>
              <w:rPr>
                <w:rFonts w:asciiTheme="majorHAnsi" w:hAnsiTheme="majorHAnsi" w:cs="Times New Roman"/>
                <w:color w:val="000000"/>
              </w:rPr>
            </w:pPr>
            <w:proofErr w:type="spellStart"/>
            <w:r>
              <w:rPr>
                <w:rFonts w:asciiTheme="majorHAnsi" w:hAnsiTheme="majorHAnsi" w:cs="Times New Roman"/>
                <w:color w:val="000000"/>
              </w:rPr>
              <w:t>Dr.R.Bhuvaneswari</w:t>
            </w:r>
            <w:proofErr w:type="spellEnd"/>
          </w:p>
        </w:tc>
        <w:tc>
          <w:tcPr>
            <w:tcW w:w="1984" w:type="dxa"/>
            <w:vMerge/>
          </w:tcPr>
          <w:p w14:paraId="3C22EE4F" w14:textId="77777777" w:rsidR="00A37039" w:rsidRDefault="00A37039" w:rsidP="007E4810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4111" w:type="dxa"/>
          </w:tcPr>
          <w:p w14:paraId="231D11C9" w14:textId="77777777" w:rsidR="00A37039" w:rsidRPr="00217AB2" w:rsidRDefault="00A37039" w:rsidP="007E4810">
            <w:pPr>
              <w:jc w:val="both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2011183-203</w:t>
            </w:r>
          </w:p>
        </w:tc>
      </w:tr>
      <w:tr w:rsidR="00A37039" w:rsidRPr="00217AB2" w14:paraId="193FC0AE" w14:textId="77777777" w:rsidTr="007E4810">
        <w:tc>
          <w:tcPr>
            <w:tcW w:w="594" w:type="dxa"/>
          </w:tcPr>
          <w:p w14:paraId="0DF11D84" w14:textId="77777777" w:rsidR="00A37039" w:rsidRDefault="00A37039" w:rsidP="007E4810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2</w:t>
            </w:r>
          </w:p>
        </w:tc>
        <w:tc>
          <w:tcPr>
            <w:tcW w:w="2633" w:type="dxa"/>
            <w:vAlign w:val="bottom"/>
          </w:tcPr>
          <w:p w14:paraId="76060420" w14:textId="77777777" w:rsidR="00A37039" w:rsidRPr="00217AB2" w:rsidRDefault="00A37039" w:rsidP="007E4810">
            <w:pPr>
              <w:rPr>
                <w:rFonts w:asciiTheme="majorHAnsi" w:hAnsiTheme="majorHAnsi" w:cs="Times New Roman"/>
                <w:color w:val="000000"/>
              </w:rPr>
            </w:pPr>
            <w:proofErr w:type="spellStart"/>
            <w:r>
              <w:rPr>
                <w:rFonts w:asciiTheme="majorHAnsi" w:hAnsiTheme="majorHAnsi" w:cs="Times New Roman"/>
                <w:color w:val="000000"/>
              </w:rPr>
              <w:t>Prof.P.Andavar</w:t>
            </w:r>
            <w:proofErr w:type="spellEnd"/>
          </w:p>
        </w:tc>
        <w:tc>
          <w:tcPr>
            <w:tcW w:w="1984" w:type="dxa"/>
            <w:vMerge/>
          </w:tcPr>
          <w:p w14:paraId="5FD94226" w14:textId="77777777" w:rsidR="00A37039" w:rsidRDefault="00A37039" w:rsidP="007E4810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4111" w:type="dxa"/>
          </w:tcPr>
          <w:p w14:paraId="2CCB95D4" w14:textId="77777777" w:rsidR="00A37039" w:rsidRPr="00217AB2" w:rsidRDefault="00A37039" w:rsidP="007E4810">
            <w:pPr>
              <w:jc w:val="both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2011204-209,305,307,L01-L08,L12-L16,L19,L20</w:t>
            </w:r>
          </w:p>
        </w:tc>
      </w:tr>
      <w:tr w:rsidR="00A37039" w:rsidRPr="00217AB2" w14:paraId="2C8446B9" w14:textId="77777777" w:rsidTr="007E4810">
        <w:tc>
          <w:tcPr>
            <w:tcW w:w="594" w:type="dxa"/>
          </w:tcPr>
          <w:p w14:paraId="3DCFA4CF" w14:textId="77777777" w:rsidR="00A37039" w:rsidRDefault="00A37039" w:rsidP="007E4810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4</w:t>
            </w:r>
          </w:p>
        </w:tc>
        <w:tc>
          <w:tcPr>
            <w:tcW w:w="2633" w:type="dxa"/>
            <w:vAlign w:val="bottom"/>
          </w:tcPr>
          <w:p w14:paraId="61F26B9E" w14:textId="77777777" w:rsidR="00A37039" w:rsidRPr="00217AB2" w:rsidRDefault="00A37039" w:rsidP="007E4810">
            <w:pPr>
              <w:rPr>
                <w:rFonts w:asciiTheme="majorHAnsi" w:hAnsiTheme="majorHAnsi" w:cs="Times New Roman"/>
                <w:color w:val="000000"/>
              </w:rPr>
            </w:pPr>
            <w:proofErr w:type="spellStart"/>
            <w:r w:rsidRPr="00217AB2">
              <w:rPr>
                <w:rFonts w:asciiTheme="majorHAnsi" w:hAnsiTheme="majorHAnsi" w:cs="Times New Roman"/>
                <w:color w:val="000000"/>
              </w:rPr>
              <w:t>Dr.G.Dhamodharakannan</w:t>
            </w:r>
            <w:proofErr w:type="spellEnd"/>
          </w:p>
        </w:tc>
        <w:tc>
          <w:tcPr>
            <w:tcW w:w="1984" w:type="dxa"/>
            <w:vMerge w:val="restart"/>
          </w:tcPr>
          <w:p w14:paraId="2C17851C" w14:textId="77777777" w:rsidR="00A37039" w:rsidRDefault="00A37039" w:rsidP="007E4810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II – “A”</w:t>
            </w:r>
          </w:p>
        </w:tc>
        <w:tc>
          <w:tcPr>
            <w:tcW w:w="4111" w:type="dxa"/>
          </w:tcPr>
          <w:p w14:paraId="1D5A4E8D" w14:textId="77777777" w:rsidR="00A37039" w:rsidRPr="00217AB2" w:rsidRDefault="00A37039" w:rsidP="007E4810">
            <w:pPr>
              <w:jc w:val="both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71772111101-126</w:t>
            </w:r>
          </w:p>
        </w:tc>
      </w:tr>
      <w:tr w:rsidR="00A37039" w:rsidRPr="00217AB2" w14:paraId="6122AFBA" w14:textId="77777777" w:rsidTr="007E4810">
        <w:tc>
          <w:tcPr>
            <w:tcW w:w="594" w:type="dxa"/>
          </w:tcPr>
          <w:p w14:paraId="6999F654" w14:textId="77777777" w:rsidR="00A37039" w:rsidRDefault="00A37039" w:rsidP="007E4810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5</w:t>
            </w:r>
          </w:p>
        </w:tc>
        <w:tc>
          <w:tcPr>
            <w:tcW w:w="2633" w:type="dxa"/>
            <w:vAlign w:val="bottom"/>
          </w:tcPr>
          <w:p w14:paraId="528BED86" w14:textId="77777777" w:rsidR="00A37039" w:rsidRPr="00217AB2" w:rsidRDefault="00A37039" w:rsidP="007E4810">
            <w:pPr>
              <w:rPr>
                <w:rFonts w:asciiTheme="majorHAnsi" w:hAnsiTheme="majorHAnsi" w:cs="Times New Roman"/>
                <w:color w:val="000000"/>
              </w:rPr>
            </w:pPr>
            <w:proofErr w:type="spellStart"/>
            <w:r w:rsidRPr="00217AB2">
              <w:rPr>
                <w:rFonts w:asciiTheme="majorHAnsi" w:hAnsiTheme="majorHAnsi" w:cs="Times New Roman"/>
                <w:color w:val="000000"/>
              </w:rPr>
              <w:t>Dr.M.Kumar</w:t>
            </w:r>
            <w:proofErr w:type="spellEnd"/>
          </w:p>
        </w:tc>
        <w:tc>
          <w:tcPr>
            <w:tcW w:w="1984" w:type="dxa"/>
            <w:vMerge/>
          </w:tcPr>
          <w:p w14:paraId="5D2414EE" w14:textId="77777777" w:rsidR="00A37039" w:rsidRDefault="00A37039" w:rsidP="007E4810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4111" w:type="dxa"/>
          </w:tcPr>
          <w:p w14:paraId="4C43D3D7" w14:textId="77777777" w:rsidR="00A37039" w:rsidRPr="00217AB2" w:rsidRDefault="00A37039" w:rsidP="007E4810">
            <w:pPr>
              <w:jc w:val="both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71772111127-150</w:t>
            </w:r>
          </w:p>
        </w:tc>
      </w:tr>
      <w:tr w:rsidR="00A37039" w:rsidRPr="00217AB2" w14:paraId="27AF9F6D" w14:textId="77777777" w:rsidTr="007E4810">
        <w:tc>
          <w:tcPr>
            <w:tcW w:w="594" w:type="dxa"/>
          </w:tcPr>
          <w:p w14:paraId="0ABC5D7F" w14:textId="77777777" w:rsidR="00A37039" w:rsidRDefault="00A37039" w:rsidP="007E4810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6</w:t>
            </w:r>
          </w:p>
        </w:tc>
        <w:tc>
          <w:tcPr>
            <w:tcW w:w="2633" w:type="dxa"/>
          </w:tcPr>
          <w:p w14:paraId="775B8C54" w14:textId="77777777" w:rsidR="00A37039" w:rsidRPr="00217AB2" w:rsidRDefault="00A37039" w:rsidP="007E4810">
            <w:pPr>
              <w:rPr>
                <w:rFonts w:asciiTheme="majorHAnsi" w:hAnsiTheme="majorHAnsi" w:cs="Times New Roman"/>
                <w:color w:val="000000"/>
              </w:rPr>
            </w:pPr>
            <w:r w:rsidRPr="002A1F08">
              <w:rPr>
                <w:rFonts w:asciiTheme="majorHAnsi" w:hAnsiTheme="majorHAnsi" w:cs="Times New Roman"/>
                <w:color w:val="000000"/>
              </w:rPr>
              <w:t>Prof. Nirmal</w:t>
            </w:r>
          </w:p>
        </w:tc>
        <w:tc>
          <w:tcPr>
            <w:tcW w:w="1984" w:type="dxa"/>
            <w:vMerge/>
          </w:tcPr>
          <w:p w14:paraId="0E235F64" w14:textId="77777777" w:rsidR="00A37039" w:rsidRDefault="00A37039" w:rsidP="007E4810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4111" w:type="dxa"/>
          </w:tcPr>
          <w:p w14:paraId="7E0F2FF4" w14:textId="77777777" w:rsidR="00A37039" w:rsidRPr="00217AB2" w:rsidRDefault="00A37039" w:rsidP="007E4810">
            <w:pPr>
              <w:jc w:val="both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71772111151,  6Transfer students&amp; 7 lateral entry students</w:t>
            </w:r>
          </w:p>
        </w:tc>
      </w:tr>
      <w:tr w:rsidR="00A37039" w:rsidRPr="00217AB2" w14:paraId="1C87D87F" w14:textId="77777777" w:rsidTr="007E4810">
        <w:tc>
          <w:tcPr>
            <w:tcW w:w="594" w:type="dxa"/>
          </w:tcPr>
          <w:p w14:paraId="1783CEC6" w14:textId="77777777" w:rsidR="00A37039" w:rsidRDefault="00A37039" w:rsidP="007E4810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7</w:t>
            </w:r>
          </w:p>
        </w:tc>
        <w:tc>
          <w:tcPr>
            <w:tcW w:w="2633" w:type="dxa"/>
            <w:vAlign w:val="bottom"/>
          </w:tcPr>
          <w:p w14:paraId="36A041EB" w14:textId="77777777" w:rsidR="00A37039" w:rsidRPr="00217AB2" w:rsidRDefault="00A37039" w:rsidP="007E4810">
            <w:pPr>
              <w:rPr>
                <w:rFonts w:asciiTheme="majorHAnsi" w:hAnsiTheme="majorHAnsi" w:cs="Times New Roman"/>
                <w:color w:val="000000"/>
              </w:rPr>
            </w:pPr>
            <w:proofErr w:type="spellStart"/>
            <w:r>
              <w:rPr>
                <w:rFonts w:asciiTheme="majorHAnsi" w:hAnsiTheme="majorHAnsi" w:cs="Times New Roman"/>
                <w:color w:val="000000"/>
              </w:rPr>
              <w:t>Dr.S.Chithra</w:t>
            </w:r>
            <w:proofErr w:type="spellEnd"/>
          </w:p>
        </w:tc>
        <w:tc>
          <w:tcPr>
            <w:tcW w:w="1984" w:type="dxa"/>
            <w:vMerge w:val="restart"/>
          </w:tcPr>
          <w:p w14:paraId="3D0DB2DB" w14:textId="77777777" w:rsidR="00A37039" w:rsidRDefault="00A37039" w:rsidP="007E4810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II – “B”</w:t>
            </w:r>
          </w:p>
        </w:tc>
        <w:tc>
          <w:tcPr>
            <w:tcW w:w="4111" w:type="dxa"/>
          </w:tcPr>
          <w:p w14:paraId="51935745" w14:textId="77777777" w:rsidR="00A37039" w:rsidRPr="00217AB2" w:rsidRDefault="00A37039" w:rsidP="007E4810">
            <w:pPr>
              <w:jc w:val="both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71772111161-182</w:t>
            </w:r>
          </w:p>
        </w:tc>
      </w:tr>
      <w:tr w:rsidR="00A37039" w:rsidRPr="00217AB2" w14:paraId="039E0312" w14:textId="77777777" w:rsidTr="007E4810">
        <w:tc>
          <w:tcPr>
            <w:tcW w:w="594" w:type="dxa"/>
          </w:tcPr>
          <w:p w14:paraId="22893F3A" w14:textId="77777777" w:rsidR="00A37039" w:rsidRDefault="00A37039" w:rsidP="007E4810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8</w:t>
            </w:r>
          </w:p>
        </w:tc>
        <w:tc>
          <w:tcPr>
            <w:tcW w:w="2633" w:type="dxa"/>
            <w:vAlign w:val="bottom"/>
          </w:tcPr>
          <w:p w14:paraId="064B6BAA" w14:textId="77777777" w:rsidR="00A37039" w:rsidRPr="00217AB2" w:rsidRDefault="00A37039" w:rsidP="007E4810">
            <w:pPr>
              <w:rPr>
                <w:rFonts w:asciiTheme="majorHAnsi" w:hAnsiTheme="majorHAnsi" w:cs="Times New Roman"/>
                <w:color w:val="000000"/>
              </w:rPr>
            </w:pPr>
            <w:proofErr w:type="spellStart"/>
            <w:r>
              <w:rPr>
                <w:rFonts w:asciiTheme="majorHAnsi" w:hAnsiTheme="majorHAnsi" w:cs="Times New Roman"/>
                <w:color w:val="000000"/>
              </w:rPr>
              <w:t>Prof.M.C.Ravathi</w:t>
            </w:r>
            <w:proofErr w:type="spellEnd"/>
          </w:p>
        </w:tc>
        <w:tc>
          <w:tcPr>
            <w:tcW w:w="1984" w:type="dxa"/>
            <w:vMerge/>
          </w:tcPr>
          <w:p w14:paraId="166E1933" w14:textId="77777777" w:rsidR="00A37039" w:rsidRDefault="00A37039" w:rsidP="007E4810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4111" w:type="dxa"/>
          </w:tcPr>
          <w:p w14:paraId="18C97519" w14:textId="77777777" w:rsidR="00A37039" w:rsidRPr="00217AB2" w:rsidRDefault="00A37039" w:rsidP="007E4810">
            <w:pPr>
              <w:jc w:val="both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71772111183-L03</w:t>
            </w:r>
          </w:p>
        </w:tc>
      </w:tr>
      <w:tr w:rsidR="00A37039" w:rsidRPr="00217AB2" w14:paraId="1A586DF9" w14:textId="77777777" w:rsidTr="007E4810">
        <w:tc>
          <w:tcPr>
            <w:tcW w:w="594" w:type="dxa"/>
          </w:tcPr>
          <w:p w14:paraId="5FE88BD9" w14:textId="77777777" w:rsidR="00A37039" w:rsidRDefault="00A37039" w:rsidP="007E4810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9</w:t>
            </w:r>
          </w:p>
        </w:tc>
        <w:tc>
          <w:tcPr>
            <w:tcW w:w="2633" w:type="dxa"/>
          </w:tcPr>
          <w:p w14:paraId="7749FA84" w14:textId="77777777" w:rsidR="00A37039" w:rsidRPr="00217AB2" w:rsidRDefault="00A37039" w:rsidP="007E4810">
            <w:pPr>
              <w:rPr>
                <w:rFonts w:asciiTheme="majorHAnsi" w:hAnsiTheme="majorHAnsi" w:cs="Times New Roman"/>
                <w:color w:val="000000"/>
              </w:rPr>
            </w:pPr>
            <w:proofErr w:type="spellStart"/>
            <w:r>
              <w:rPr>
                <w:rFonts w:asciiTheme="majorHAnsi" w:hAnsiTheme="majorHAnsi" w:cs="Times New Roman"/>
                <w:color w:val="000000"/>
              </w:rPr>
              <w:t>Prof.C.Bharathi</w:t>
            </w:r>
            <w:proofErr w:type="spellEnd"/>
          </w:p>
        </w:tc>
        <w:tc>
          <w:tcPr>
            <w:tcW w:w="1984" w:type="dxa"/>
            <w:vMerge/>
          </w:tcPr>
          <w:p w14:paraId="6C1C8F5D" w14:textId="77777777" w:rsidR="00A37039" w:rsidRDefault="00A37039" w:rsidP="007E4810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4111" w:type="dxa"/>
          </w:tcPr>
          <w:p w14:paraId="1EB4D4E7" w14:textId="77777777" w:rsidR="00A37039" w:rsidRPr="00217AB2" w:rsidRDefault="00A37039" w:rsidP="007E4810">
            <w:pPr>
              <w:jc w:val="both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71772111L04 – L22+ 4 Transfer </w:t>
            </w:r>
          </w:p>
        </w:tc>
      </w:tr>
    </w:tbl>
    <w:p w14:paraId="4D7FAAF2" w14:textId="77777777" w:rsidR="00A37039" w:rsidRPr="00A37039" w:rsidRDefault="00A37039" w:rsidP="00A37039">
      <w:pPr>
        <w:tabs>
          <w:tab w:val="left" w:pos="3365"/>
        </w:tabs>
        <w:rPr>
          <w:rFonts w:asciiTheme="majorHAnsi" w:hAnsiTheme="majorHAnsi" w:cs="Times New Roman"/>
        </w:rPr>
      </w:pPr>
    </w:p>
    <w:p w14:paraId="35CDD650" w14:textId="77777777" w:rsidR="00A37039" w:rsidRPr="00A37039" w:rsidRDefault="00A37039" w:rsidP="00A37039">
      <w:pPr>
        <w:rPr>
          <w:rFonts w:asciiTheme="majorHAnsi" w:hAnsiTheme="majorHAnsi" w:cs="Times New Roman"/>
        </w:rPr>
      </w:pPr>
    </w:p>
    <w:p w14:paraId="34A39115" w14:textId="77777777" w:rsidR="00A37039" w:rsidRPr="00A37039" w:rsidRDefault="00A37039" w:rsidP="00A37039">
      <w:pPr>
        <w:rPr>
          <w:rFonts w:asciiTheme="majorHAnsi" w:hAnsiTheme="majorHAnsi" w:cs="Times New Roman"/>
        </w:rPr>
      </w:pPr>
    </w:p>
    <w:p w14:paraId="1284E8D3" w14:textId="77777777" w:rsidR="00A37039" w:rsidRPr="00A37039" w:rsidRDefault="00A37039" w:rsidP="00A37039">
      <w:pPr>
        <w:rPr>
          <w:rFonts w:asciiTheme="majorHAnsi" w:hAnsiTheme="majorHAnsi" w:cs="Times New Roman"/>
        </w:rPr>
      </w:pPr>
    </w:p>
    <w:p w14:paraId="0FE4A1C7" w14:textId="77777777" w:rsidR="00A37039" w:rsidRPr="00A37039" w:rsidRDefault="00A37039" w:rsidP="00A37039">
      <w:pPr>
        <w:rPr>
          <w:rFonts w:asciiTheme="majorHAnsi" w:hAnsiTheme="majorHAnsi" w:cs="Times New Roman"/>
        </w:rPr>
      </w:pPr>
    </w:p>
    <w:p w14:paraId="511EFF79" w14:textId="77777777" w:rsidR="00A37039" w:rsidRPr="00A37039" w:rsidRDefault="00A37039" w:rsidP="00A37039">
      <w:pPr>
        <w:rPr>
          <w:rFonts w:asciiTheme="majorHAnsi" w:hAnsiTheme="majorHAnsi" w:cs="Times New Roman"/>
        </w:rPr>
      </w:pPr>
    </w:p>
    <w:p w14:paraId="2D3B96EE" w14:textId="77777777" w:rsidR="00A37039" w:rsidRPr="00A37039" w:rsidRDefault="00A37039" w:rsidP="00A37039">
      <w:pPr>
        <w:rPr>
          <w:rFonts w:asciiTheme="majorHAnsi" w:hAnsiTheme="majorHAnsi" w:cs="Times New Roman"/>
        </w:rPr>
      </w:pPr>
    </w:p>
    <w:p w14:paraId="6219F75C" w14:textId="77777777" w:rsidR="00A37039" w:rsidRPr="00A37039" w:rsidRDefault="00A37039" w:rsidP="00A37039">
      <w:pPr>
        <w:rPr>
          <w:rFonts w:asciiTheme="majorHAnsi" w:hAnsiTheme="majorHAnsi" w:cs="Times New Roman"/>
        </w:rPr>
      </w:pPr>
    </w:p>
    <w:p w14:paraId="19336887" w14:textId="77777777" w:rsidR="00A37039" w:rsidRPr="00A37039" w:rsidRDefault="00A37039" w:rsidP="00A37039">
      <w:pPr>
        <w:rPr>
          <w:rFonts w:asciiTheme="majorHAnsi" w:hAnsiTheme="majorHAnsi" w:cs="Times New Roman"/>
        </w:rPr>
      </w:pPr>
    </w:p>
    <w:p w14:paraId="643DD04B" w14:textId="77777777" w:rsidR="00A37039" w:rsidRPr="00A37039" w:rsidRDefault="00A37039" w:rsidP="00A37039">
      <w:pPr>
        <w:rPr>
          <w:rFonts w:asciiTheme="majorHAnsi" w:hAnsiTheme="majorHAnsi" w:cs="Times New Roman"/>
        </w:rPr>
      </w:pPr>
    </w:p>
    <w:p w14:paraId="326CB180" w14:textId="77777777" w:rsidR="00A37039" w:rsidRPr="00A37039" w:rsidRDefault="00A37039" w:rsidP="00A37039">
      <w:pPr>
        <w:rPr>
          <w:rFonts w:asciiTheme="majorHAnsi" w:hAnsiTheme="majorHAnsi" w:cs="Times New Roman"/>
        </w:rPr>
      </w:pPr>
    </w:p>
    <w:p w14:paraId="0EE256B1" w14:textId="77777777" w:rsidR="00A37039" w:rsidRPr="00A37039" w:rsidRDefault="00A37039" w:rsidP="00A37039">
      <w:pPr>
        <w:rPr>
          <w:rFonts w:asciiTheme="majorHAnsi" w:hAnsiTheme="majorHAnsi" w:cs="Times New Roman"/>
        </w:rPr>
      </w:pPr>
    </w:p>
    <w:p w14:paraId="1C2479F4" w14:textId="77777777" w:rsidR="00A37039" w:rsidRPr="00A37039" w:rsidRDefault="00A37039" w:rsidP="00A37039">
      <w:pPr>
        <w:rPr>
          <w:rFonts w:asciiTheme="majorHAnsi" w:hAnsiTheme="majorHAnsi" w:cs="Times New Roman"/>
        </w:rPr>
      </w:pPr>
    </w:p>
    <w:p w14:paraId="3E673B37" w14:textId="77777777" w:rsidR="00A37039" w:rsidRPr="00A37039" w:rsidRDefault="00A37039" w:rsidP="00A37039">
      <w:pPr>
        <w:rPr>
          <w:rFonts w:asciiTheme="majorHAnsi" w:hAnsiTheme="majorHAnsi" w:cs="Times New Roman"/>
        </w:rPr>
      </w:pPr>
    </w:p>
    <w:p w14:paraId="195781F4" w14:textId="77777777" w:rsidR="00A37039" w:rsidRPr="00A37039" w:rsidRDefault="00A37039" w:rsidP="00A37039">
      <w:pPr>
        <w:rPr>
          <w:rFonts w:asciiTheme="majorHAnsi" w:hAnsiTheme="majorHAnsi" w:cs="Times New Roman"/>
        </w:rPr>
      </w:pPr>
    </w:p>
    <w:p w14:paraId="4D21205E" w14:textId="77777777" w:rsidR="00A37039" w:rsidRPr="00A37039" w:rsidRDefault="00A37039" w:rsidP="00A37039">
      <w:pPr>
        <w:rPr>
          <w:rFonts w:asciiTheme="majorHAnsi" w:hAnsiTheme="majorHAnsi" w:cs="Times New Roman"/>
        </w:rPr>
      </w:pPr>
    </w:p>
    <w:p w14:paraId="0AE38EDE" w14:textId="77777777" w:rsidR="00A37039" w:rsidRPr="00A37039" w:rsidRDefault="00A37039" w:rsidP="00A37039">
      <w:pPr>
        <w:rPr>
          <w:rFonts w:asciiTheme="majorHAnsi" w:hAnsiTheme="majorHAnsi" w:cs="Times New Roman"/>
        </w:rPr>
      </w:pPr>
    </w:p>
    <w:p w14:paraId="56EC9085" w14:textId="77777777" w:rsidR="00A37039" w:rsidRPr="00A37039" w:rsidRDefault="00A37039" w:rsidP="00A37039">
      <w:pPr>
        <w:rPr>
          <w:rFonts w:asciiTheme="majorHAnsi" w:hAnsiTheme="majorHAnsi" w:cs="Times New Roman"/>
        </w:rPr>
      </w:pPr>
    </w:p>
    <w:p w14:paraId="4C712F28" w14:textId="77777777" w:rsidR="00A37039" w:rsidRPr="00A37039" w:rsidRDefault="00A37039" w:rsidP="00A37039">
      <w:pPr>
        <w:rPr>
          <w:rFonts w:asciiTheme="majorHAnsi" w:hAnsiTheme="majorHAnsi" w:cs="Times New Roman"/>
        </w:rPr>
      </w:pPr>
    </w:p>
    <w:p w14:paraId="2D2B0080" w14:textId="77777777" w:rsidR="006B2E55" w:rsidRPr="00A37039" w:rsidRDefault="006B2E55" w:rsidP="00A37039">
      <w:pPr>
        <w:rPr>
          <w:rFonts w:asciiTheme="majorHAnsi" w:hAnsiTheme="majorHAnsi" w:cs="Times New Roman"/>
        </w:rPr>
      </w:pPr>
    </w:p>
    <w:sectPr w:rsidR="006B2E55" w:rsidRPr="00A37039" w:rsidSect="00705E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IwNzcyM7AwtjA2NDVW0lEKTi0uzszPAykwrAUA6IT5hCwAAAA="/>
  </w:docVars>
  <w:rsids>
    <w:rsidRoot w:val="00635D9B"/>
    <w:rsid w:val="00012164"/>
    <w:rsid w:val="0004670B"/>
    <w:rsid w:val="00126B7A"/>
    <w:rsid w:val="002308F4"/>
    <w:rsid w:val="0024350E"/>
    <w:rsid w:val="002C3F1D"/>
    <w:rsid w:val="00307D62"/>
    <w:rsid w:val="00326A15"/>
    <w:rsid w:val="005858BF"/>
    <w:rsid w:val="00635D9B"/>
    <w:rsid w:val="006A2AD8"/>
    <w:rsid w:val="006B2E55"/>
    <w:rsid w:val="00705E6B"/>
    <w:rsid w:val="00771930"/>
    <w:rsid w:val="00813E8E"/>
    <w:rsid w:val="00A33DC8"/>
    <w:rsid w:val="00A37039"/>
    <w:rsid w:val="00A54996"/>
    <w:rsid w:val="00A854F0"/>
    <w:rsid w:val="00C36D65"/>
    <w:rsid w:val="00CA760C"/>
    <w:rsid w:val="00D06994"/>
    <w:rsid w:val="00D8652D"/>
    <w:rsid w:val="00E05EA7"/>
    <w:rsid w:val="00E27471"/>
    <w:rsid w:val="00EF4FAE"/>
    <w:rsid w:val="00F0271C"/>
    <w:rsid w:val="00FB00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BE22A1"/>
  <w15:docId w15:val="{EF8D4FB8-5DD2-46B7-83D8-494B9651AA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5D9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35D9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6B6965-17F8-4055-9813-D12E6952E5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78</Words>
  <Characters>215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ct</dc:creator>
  <cp:lastModifiedBy>NIRMAL SNEHA</cp:lastModifiedBy>
  <cp:revision>3</cp:revision>
  <cp:lastPrinted>2022-11-02T12:54:00Z</cp:lastPrinted>
  <dcterms:created xsi:type="dcterms:W3CDTF">2023-07-03T11:08:00Z</dcterms:created>
  <dcterms:modified xsi:type="dcterms:W3CDTF">2023-07-03T17:01:00Z</dcterms:modified>
</cp:coreProperties>
</file>